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3C0BC21" w14:textId="47400DC6" w:rsidR="00290AD7" w:rsidRPr="00EF47DC" w:rsidRDefault="00290AD7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0" w:name="_GoBack"/>
      <w:bookmarkEnd w:id="0"/>
    </w:p>
    <w:p w14:paraId="4A691411" w14:textId="3AD771EA" w:rsidR="00290AD7" w:rsidRPr="00EF47DC" w:rsidRDefault="00E47DF5" w:rsidP="00223217">
      <w:pPr>
        <w:pStyle w:val="Heading1"/>
        <w:jc w:val="center"/>
        <w:rPr>
          <w:rFonts w:ascii="Times New Roman" w:hAnsi="Times New Roman" w:cs="Times New Roman"/>
          <w:b/>
          <w:color w:val="000000" w:themeColor="text1"/>
          <w:lang w:val="en-US"/>
        </w:rPr>
      </w:pPr>
      <w:r w:rsidRPr="00EF47DC">
        <w:rPr>
          <w:rFonts w:ascii="Times New Roman" w:hAnsi="Times New Roman" w:cs="Times New Roman"/>
          <w:b/>
          <w:color w:val="000000" w:themeColor="text1"/>
          <w:lang w:val="en-US"/>
        </w:rPr>
        <w:t>Supplementary data</w:t>
      </w:r>
    </w:p>
    <w:p w14:paraId="443026ED" w14:textId="77777777" w:rsidR="00BE25B2" w:rsidRPr="00EF47DC" w:rsidRDefault="00BE25B2" w:rsidP="00223217">
      <w:pPr>
        <w:rPr>
          <w:color w:val="000000" w:themeColor="text1"/>
          <w:lang w:val="en-US"/>
        </w:rPr>
      </w:pPr>
    </w:p>
    <w:p w14:paraId="0526D5B8" w14:textId="77777777" w:rsidR="00DF1625" w:rsidRPr="00EF47DC" w:rsidRDefault="00DF1625" w:rsidP="00223217">
      <w:pPr>
        <w:rPr>
          <w:color w:val="000000" w:themeColor="text1"/>
          <w:lang w:val="en-US"/>
        </w:rPr>
      </w:pPr>
    </w:p>
    <w:p w14:paraId="4EF59149" w14:textId="252967EE" w:rsidR="00F0204D" w:rsidRPr="00EF47DC" w:rsidRDefault="0067372A" w:rsidP="00223217">
      <w:pPr>
        <w:jc w:val="center"/>
        <w:rPr>
          <w:color w:val="000000" w:themeColor="text1"/>
          <w:lang w:val="en-US"/>
        </w:rPr>
      </w:pPr>
      <w:r w:rsidRPr="00EF47DC">
        <w:rPr>
          <w:noProof/>
          <w:color w:val="000000" w:themeColor="text1"/>
          <w:lang w:val="en-US"/>
        </w:rPr>
        <w:drawing>
          <wp:inline distT="0" distB="0" distL="0" distR="0" wp14:anchorId="5D916BDA" wp14:editId="7C2588B0">
            <wp:extent cx="5679999" cy="4536000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9999" cy="4536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F00AED1" w14:textId="3A473EBB" w:rsidR="00E575ED" w:rsidRPr="00EF47DC" w:rsidRDefault="00F07E15" w:rsidP="00223217">
      <w:pPr>
        <w:jc w:val="both"/>
        <w:rPr>
          <w:rFonts w:ascii="Times New Roman" w:hAnsi="Times New Roman" w:cs="Times New Roman"/>
          <w:i/>
          <w:color w:val="000000" w:themeColor="text1"/>
          <w:lang w:val="en-US"/>
        </w:rPr>
      </w:pPr>
      <w:r w:rsidRPr="00EF47DC">
        <w:rPr>
          <w:rFonts w:ascii="Times New Roman" w:hAnsi="Times New Roman" w:cs="Times New Roman"/>
          <w:b/>
          <w:i/>
          <w:color w:val="000000" w:themeColor="text1"/>
          <w:sz w:val="24"/>
          <w:lang w:val="en-US"/>
        </w:rPr>
        <w:t>Fig. S1:</w:t>
      </w:r>
      <w:r w:rsidRPr="00EF47DC">
        <w:rPr>
          <w:rFonts w:ascii="Times New Roman" w:hAnsi="Times New Roman" w:cs="Times New Roman"/>
          <w:i/>
          <w:color w:val="000000" w:themeColor="text1"/>
          <w:sz w:val="24"/>
          <w:lang w:val="en-US"/>
        </w:rPr>
        <w:t xml:space="preserve"> </w:t>
      </w:r>
      <w:r w:rsidR="0026226C" w:rsidRPr="00EF47DC">
        <w:rPr>
          <w:rFonts w:ascii="Times New Roman" w:hAnsi="Times New Roman" w:cs="Times New Roman"/>
          <w:i/>
          <w:color w:val="000000" w:themeColor="text1"/>
          <w:sz w:val="24"/>
          <w:lang w:val="en-US"/>
        </w:rPr>
        <w:t xml:space="preserve">Size distribution of Helium-blisters in (a) Ag+He-SiC as-implanted and </w:t>
      </w:r>
      <w:r w:rsidR="00935C60" w:rsidRPr="00EF47DC">
        <w:rPr>
          <w:rFonts w:ascii="Times New Roman" w:hAnsi="Times New Roman" w:cs="Times New Roman"/>
          <w:i/>
          <w:color w:val="000000" w:themeColor="text1"/>
          <w:sz w:val="24"/>
          <w:lang w:val="en-US"/>
        </w:rPr>
        <w:t>(b) Ag+He-SiC annealed at 1100 °C</w:t>
      </w:r>
      <w:r w:rsidR="0026226C" w:rsidRPr="00EF47DC">
        <w:rPr>
          <w:rFonts w:ascii="Times New Roman" w:hAnsi="Times New Roman" w:cs="Times New Roman"/>
          <w:i/>
          <w:color w:val="000000" w:themeColor="text1"/>
          <w:sz w:val="24"/>
          <w:lang w:val="en-US"/>
        </w:rPr>
        <w:t xml:space="preserve"> as well as the size distribution of their Helium-induced-</w:t>
      </w:r>
      <w:r w:rsidR="00B3006D" w:rsidRPr="00EF47DC">
        <w:rPr>
          <w:rFonts w:ascii="Times New Roman" w:hAnsi="Times New Roman" w:cs="Times New Roman"/>
          <w:i/>
          <w:color w:val="000000" w:themeColor="text1"/>
          <w:sz w:val="24"/>
          <w:lang w:val="en-US"/>
        </w:rPr>
        <w:t>hol</w:t>
      </w:r>
      <w:r w:rsidR="0026226C" w:rsidRPr="00EF47DC">
        <w:rPr>
          <w:rFonts w:ascii="Times New Roman" w:hAnsi="Times New Roman" w:cs="Times New Roman"/>
          <w:i/>
          <w:color w:val="000000" w:themeColor="text1"/>
          <w:sz w:val="24"/>
          <w:lang w:val="en-US"/>
        </w:rPr>
        <w:t>es, (a</w:t>
      </w:r>
      <w:r w:rsidR="00AD7629" w:rsidRPr="00EF47DC">
        <w:rPr>
          <w:rFonts w:ascii="Times New Roman" w:hAnsi="Times New Roman" w:cs="Times New Roman"/>
          <w:i/>
          <w:color w:val="000000" w:themeColor="text1"/>
          <w:sz w:val="24"/>
        </w:rPr>
        <w:t>ʹ</w:t>
      </w:r>
      <w:r w:rsidR="00AD7629" w:rsidRPr="00EF47DC">
        <w:rPr>
          <w:rFonts w:ascii="Times New Roman" w:hAnsi="Times New Roman" w:cs="Times New Roman"/>
          <w:i/>
          <w:color w:val="000000" w:themeColor="text1"/>
          <w:sz w:val="24"/>
          <w:lang w:val="en-US"/>
        </w:rPr>
        <w:t>) and (b</w:t>
      </w:r>
      <w:r w:rsidR="00AD7629" w:rsidRPr="00EF47DC">
        <w:rPr>
          <w:rFonts w:ascii="Times New Roman" w:hAnsi="Times New Roman" w:cs="Times New Roman"/>
          <w:i/>
          <w:color w:val="000000" w:themeColor="text1"/>
          <w:sz w:val="24"/>
        </w:rPr>
        <w:t>ʹ</w:t>
      </w:r>
      <w:r w:rsidR="0026226C" w:rsidRPr="00EF47DC">
        <w:rPr>
          <w:rFonts w:ascii="Times New Roman" w:hAnsi="Times New Roman" w:cs="Times New Roman"/>
          <w:i/>
          <w:color w:val="000000" w:themeColor="text1"/>
          <w:sz w:val="24"/>
          <w:lang w:val="en-US"/>
        </w:rPr>
        <w:t>), respectively.</w:t>
      </w:r>
    </w:p>
    <w:p w14:paraId="683F78D7" w14:textId="0CE87F74" w:rsidR="00E575ED" w:rsidRPr="00EF47DC" w:rsidRDefault="007D6877" w:rsidP="00223217">
      <w:pPr>
        <w:jc w:val="center"/>
        <w:rPr>
          <w:color w:val="000000" w:themeColor="text1"/>
          <w:lang w:val="en-US"/>
        </w:rPr>
      </w:pPr>
      <w:r w:rsidRPr="00EF47DC">
        <w:rPr>
          <w:color w:val="000000" w:themeColor="text1"/>
        </w:rPr>
        <w:object w:dxaOrig="11851" w:dyaOrig="8341" w14:anchorId="3AD616B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51.45pt;height:317.7pt" o:ole="">
            <v:imagedata r:id="rId8" o:title=""/>
          </v:shape>
          <o:OLEObject Type="Embed" ProgID="SigmaPlotGraphicObject.11" ShapeID="_x0000_i1025" DrawAspect="Content" ObjectID="_1756270228" r:id="rId9"/>
        </w:object>
      </w:r>
      <w:r w:rsidRPr="00EF47DC">
        <w:rPr>
          <w:noProof/>
          <w:color w:val="000000" w:themeColor="text1"/>
        </w:rPr>
        <w:t xml:space="preserve"> </w:t>
      </w:r>
    </w:p>
    <w:p w14:paraId="3D1F8F00" w14:textId="48930291" w:rsidR="00FA46BE" w:rsidRPr="00EF47DC" w:rsidRDefault="00DF1625" w:rsidP="00223217">
      <w:pPr>
        <w:jc w:val="both"/>
        <w:rPr>
          <w:rFonts w:ascii="Times New Roman" w:hAnsi="Times New Roman" w:cs="Times New Roman"/>
          <w:i/>
          <w:color w:val="000000" w:themeColor="text1"/>
          <w:sz w:val="24"/>
          <w:lang w:val="en-US"/>
        </w:rPr>
      </w:pPr>
      <w:r w:rsidRPr="00EF47DC">
        <w:rPr>
          <w:rFonts w:ascii="Times New Roman" w:hAnsi="Times New Roman" w:cs="Times New Roman"/>
          <w:b/>
          <w:i/>
          <w:color w:val="000000" w:themeColor="text1"/>
          <w:sz w:val="24"/>
          <w:lang w:val="en-US"/>
        </w:rPr>
        <w:t>Fig. S</w:t>
      </w:r>
      <w:r w:rsidR="00D3382E" w:rsidRPr="00EF47DC">
        <w:rPr>
          <w:rFonts w:ascii="Times New Roman" w:hAnsi="Times New Roman" w:cs="Times New Roman"/>
          <w:b/>
          <w:i/>
          <w:color w:val="000000" w:themeColor="text1"/>
          <w:sz w:val="24"/>
          <w:lang w:val="en-US"/>
        </w:rPr>
        <w:t>2</w:t>
      </w:r>
      <w:r w:rsidRPr="00EF47DC">
        <w:rPr>
          <w:rFonts w:ascii="Times New Roman" w:hAnsi="Times New Roman" w:cs="Times New Roman"/>
          <w:b/>
          <w:i/>
          <w:color w:val="000000" w:themeColor="text1"/>
          <w:sz w:val="24"/>
          <w:lang w:val="en-US"/>
        </w:rPr>
        <w:t xml:space="preserve">: </w:t>
      </w:r>
      <w:r w:rsidRPr="00EF47DC">
        <w:rPr>
          <w:rFonts w:ascii="Times New Roman" w:hAnsi="Times New Roman" w:cs="Times New Roman"/>
          <w:i/>
          <w:color w:val="000000" w:themeColor="text1"/>
          <w:sz w:val="24"/>
          <w:lang w:val="en-US"/>
        </w:rPr>
        <w:t xml:space="preserve">Elastic recoil detection analysis (ERDA) He profiles of Ag+He-SiC sample before (a) and (b) after annealing at 1100 °C for 5 </w:t>
      </w:r>
      <w:r w:rsidR="000771FA" w:rsidRPr="00EF47DC">
        <w:rPr>
          <w:rFonts w:ascii="Times New Roman" w:hAnsi="Times New Roman" w:cs="Times New Roman"/>
          <w:i/>
          <w:color w:val="000000" w:themeColor="text1"/>
          <w:sz w:val="24"/>
          <w:lang w:val="en-US"/>
        </w:rPr>
        <w:t>h</w:t>
      </w:r>
      <w:r w:rsidRPr="00EF47DC">
        <w:rPr>
          <w:rFonts w:ascii="Times New Roman" w:hAnsi="Times New Roman" w:cs="Times New Roman"/>
          <w:i/>
          <w:color w:val="000000" w:themeColor="text1"/>
          <w:sz w:val="24"/>
          <w:lang w:val="en-US"/>
        </w:rPr>
        <w:t>.</w:t>
      </w:r>
    </w:p>
    <w:sectPr w:rsidR="00FA46BE" w:rsidRPr="00EF47DC">
      <w:footerReference w:type="default" r:id="rId1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5EB37DB" w14:textId="77777777" w:rsidR="00D91D26" w:rsidRDefault="00D91D26" w:rsidP="00672DFC">
      <w:pPr>
        <w:spacing w:after="0" w:line="240" w:lineRule="auto"/>
      </w:pPr>
      <w:r>
        <w:separator/>
      </w:r>
    </w:p>
  </w:endnote>
  <w:endnote w:type="continuationSeparator" w:id="0">
    <w:p w14:paraId="78D4436C" w14:textId="77777777" w:rsidR="00D91D26" w:rsidRDefault="00D91D26" w:rsidP="00672DF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32335923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1752040" w14:textId="12CA6598" w:rsidR="00BB0D04" w:rsidRDefault="00BB0D04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B4883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1E2AE69" w14:textId="77777777" w:rsidR="00BB0D04" w:rsidRDefault="00BB0D04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83EDDA0" w14:textId="77777777" w:rsidR="00D91D26" w:rsidRDefault="00D91D26" w:rsidP="00672DFC">
      <w:pPr>
        <w:spacing w:after="0" w:line="240" w:lineRule="auto"/>
      </w:pPr>
      <w:r>
        <w:separator/>
      </w:r>
    </w:p>
  </w:footnote>
  <w:footnote w:type="continuationSeparator" w:id="0">
    <w:p w14:paraId="270C832A" w14:textId="77777777" w:rsidR="00D91D26" w:rsidRDefault="00D91D26" w:rsidP="00672DF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66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wMbEwtDA3MDOzsDBR0lEKTi0uzszPAykwMq0FAFgdwZktAAAA"/>
  </w:docVars>
  <w:rsids>
    <w:rsidRoot w:val="0094271B"/>
    <w:rsid w:val="00000FDB"/>
    <w:rsid w:val="0000111E"/>
    <w:rsid w:val="00001246"/>
    <w:rsid w:val="00002125"/>
    <w:rsid w:val="000025D7"/>
    <w:rsid w:val="000032F7"/>
    <w:rsid w:val="00004CDC"/>
    <w:rsid w:val="000050BC"/>
    <w:rsid w:val="00005404"/>
    <w:rsid w:val="00010955"/>
    <w:rsid w:val="00010FD9"/>
    <w:rsid w:val="000114CC"/>
    <w:rsid w:val="00011E69"/>
    <w:rsid w:val="00014041"/>
    <w:rsid w:val="00014A01"/>
    <w:rsid w:val="00016092"/>
    <w:rsid w:val="000164CA"/>
    <w:rsid w:val="00020C42"/>
    <w:rsid w:val="00020EF0"/>
    <w:rsid w:val="00021621"/>
    <w:rsid w:val="00021B20"/>
    <w:rsid w:val="000230B8"/>
    <w:rsid w:val="00024C4E"/>
    <w:rsid w:val="00026212"/>
    <w:rsid w:val="00026B65"/>
    <w:rsid w:val="00032997"/>
    <w:rsid w:val="00035C1C"/>
    <w:rsid w:val="00035EFA"/>
    <w:rsid w:val="00036CD9"/>
    <w:rsid w:val="00036D98"/>
    <w:rsid w:val="000409BC"/>
    <w:rsid w:val="00040D29"/>
    <w:rsid w:val="00044415"/>
    <w:rsid w:val="000447A4"/>
    <w:rsid w:val="00047911"/>
    <w:rsid w:val="00047D76"/>
    <w:rsid w:val="000516B1"/>
    <w:rsid w:val="000523D2"/>
    <w:rsid w:val="00052B2F"/>
    <w:rsid w:val="0005374C"/>
    <w:rsid w:val="00053F72"/>
    <w:rsid w:val="00054A8B"/>
    <w:rsid w:val="00055E65"/>
    <w:rsid w:val="00056838"/>
    <w:rsid w:val="00057ADC"/>
    <w:rsid w:val="00057FC3"/>
    <w:rsid w:val="0006139E"/>
    <w:rsid w:val="00061536"/>
    <w:rsid w:val="000621A6"/>
    <w:rsid w:val="00062532"/>
    <w:rsid w:val="000627F6"/>
    <w:rsid w:val="000629EC"/>
    <w:rsid w:val="00063159"/>
    <w:rsid w:val="00064882"/>
    <w:rsid w:val="000659EE"/>
    <w:rsid w:val="00067AB7"/>
    <w:rsid w:val="00067EE0"/>
    <w:rsid w:val="0007005B"/>
    <w:rsid w:val="000716E6"/>
    <w:rsid w:val="00071D04"/>
    <w:rsid w:val="0007313B"/>
    <w:rsid w:val="00073DAD"/>
    <w:rsid w:val="0007706D"/>
    <w:rsid w:val="000771FA"/>
    <w:rsid w:val="000775ED"/>
    <w:rsid w:val="00080141"/>
    <w:rsid w:val="00081C95"/>
    <w:rsid w:val="000821FA"/>
    <w:rsid w:val="000824A3"/>
    <w:rsid w:val="00083319"/>
    <w:rsid w:val="0008394A"/>
    <w:rsid w:val="000849A8"/>
    <w:rsid w:val="00085691"/>
    <w:rsid w:val="0008613A"/>
    <w:rsid w:val="000870C6"/>
    <w:rsid w:val="00087495"/>
    <w:rsid w:val="0009028A"/>
    <w:rsid w:val="00090F36"/>
    <w:rsid w:val="00091FDA"/>
    <w:rsid w:val="00092363"/>
    <w:rsid w:val="000924F5"/>
    <w:rsid w:val="00092956"/>
    <w:rsid w:val="00093AE7"/>
    <w:rsid w:val="00093DE0"/>
    <w:rsid w:val="00095575"/>
    <w:rsid w:val="000965BD"/>
    <w:rsid w:val="00096F29"/>
    <w:rsid w:val="0009714C"/>
    <w:rsid w:val="00097731"/>
    <w:rsid w:val="00097881"/>
    <w:rsid w:val="00097B26"/>
    <w:rsid w:val="000A032D"/>
    <w:rsid w:val="000A17EE"/>
    <w:rsid w:val="000A1D97"/>
    <w:rsid w:val="000A2766"/>
    <w:rsid w:val="000A2A85"/>
    <w:rsid w:val="000A3EEA"/>
    <w:rsid w:val="000A7842"/>
    <w:rsid w:val="000B0BD1"/>
    <w:rsid w:val="000B0F89"/>
    <w:rsid w:val="000B11C9"/>
    <w:rsid w:val="000B1EEC"/>
    <w:rsid w:val="000B2491"/>
    <w:rsid w:val="000B36E8"/>
    <w:rsid w:val="000B457D"/>
    <w:rsid w:val="000B5B58"/>
    <w:rsid w:val="000B5EDB"/>
    <w:rsid w:val="000B627F"/>
    <w:rsid w:val="000B68FB"/>
    <w:rsid w:val="000B7AED"/>
    <w:rsid w:val="000C0212"/>
    <w:rsid w:val="000C0592"/>
    <w:rsid w:val="000C0E6C"/>
    <w:rsid w:val="000C2095"/>
    <w:rsid w:val="000C287D"/>
    <w:rsid w:val="000C2953"/>
    <w:rsid w:val="000C6139"/>
    <w:rsid w:val="000D0748"/>
    <w:rsid w:val="000D0D86"/>
    <w:rsid w:val="000D1460"/>
    <w:rsid w:val="000D177E"/>
    <w:rsid w:val="000D1EC2"/>
    <w:rsid w:val="000D226B"/>
    <w:rsid w:val="000D22F6"/>
    <w:rsid w:val="000D29A8"/>
    <w:rsid w:val="000D31D9"/>
    <w:rsid w:val="000D3973"/>
    <w:rsid w:val="000D421F"/>
    <w:rsid w:val="000D5E8C"/>
    <w:rsid w:val="000D6012"/>
    <w:rsid w:val="000D6F91"/>
    <w:rsid w:val="000E0A75"/>
    <w:rsid w:val="000E1850"/>
    <w:rsid w:val="000E1BC4"/>
    <w:rsid w:val="000E2132"/>
    <w:rsid w:val="000E24EF"/>
    <w:rsid w:val="000E3011"/>
    <w:rsid w:val="000E34D8"/>
    <w:rsid w:val="000E38E1"/>
    <w:rsid w:val="000E39C6"/>
    <w:rsid w:val="000E410D"/>
    <w:rsid w:val="000E431E"/>
    <w:rsid w:val="000E4CA0"/>
    <w:rsid w:val="000E4D2B"/>
    <w:rsid w:val="000E4E16"/>
    <w:rsid w:val="000F10BC"/>
    <w:rsid w:val="000F3584"/>
    <w:rsid w:val="000F46D6"/>
    <w:rsid w:val="000F4B78"/>
    <w:rsid w:val="000F5487"/>
    <w:rsid w:val="000F7EE5"/>
    <w:rsid w:val="001005B6"/>
    <w:rsid w:val="0010091C"/>
    <w:rsid w:val="00101216"/>
    <w:rsid w:val="0010166B"/>
    <w:rsid w:val="00102BD3"/>
    <w:rsid w:val="00103A6D"/>
    <w:rsid w:val="00103DA4"/>
    <w:rsid w:val="00104E23"/>
    <w:rsid w:val="00105CEE"/>
    <w:rsid w:val="00105D17"/>
    <w:rsid w:val="00106E99"/>
    <w:rsid w:val="00107DD7"/>
    <w:rsid w:val="00110E36"/>
    <w:rsid w:val="00111A55"/>
    <w:rsid w:val="001129A6"/>
    <w:rsid w:val="00112AA4"/>
    <w:rsid w:val="00112E74"/>
    <w:rsid w:val="00114300"/>
    <w:rsid w:val="0011431C"/>
    <w:rsid w:val="00115DDA"/>
    <w:rsid w:val="00115EF4"/>
    <w:rsid w:val="0012168D"/>
    <w:rsid w:val="00121691"/>
    <w:rsid w:val="00121DE9"/>
    <w:rsid w:val="0012320A"/>
    <w:rsid w:val="0012416A"/>
    <w:rsid w:val="00124969"/>
    <w:rsid w:val="00124A8F"/>
    <w:rsid w:val="00125C8C"/>
    <w:rsid w:val="001263A4"/>
    <w:rsid w:val="001268DE"/>
    <w:rsid w:val="00127482"/>
    <w:rsid w:val="00127E1F"/>
    <w:rsid w:val="00130B4F"/>
    <w:rsid w:val="00132CEF"/>
    <w:rsid w:val="0013422E"/>
    <w:rsid w:val="00134DAD"/>
    <w:rsid w:val="00135117"/>
    <w:rsid w:val="001352B7"/>
    <w:rsid w:val="00135614"/>
    <w:rsid w:val="0013686B"/>
    <w:rsid w:val="001413EA"/>
    <w:rsid w:val="00144294"/>
    <w:rsid w:val="00144E95"/>
    <w:rsid w:val="00144EFE"/>
    <w:rsid w:val="0014647C"/>
    <w:rsid w:val="00147857"/>
    <w:rsid w:val="00152965"/>
    <w:rsid w:val="00152C0A"/>
    <w:rsid w:val="00153547"/>
    <w:rsid w:val="00153BB1"/>
    <w:rsid w:val="001545DE"/>
    <w:rsid w:val="001547A6"/>
    <w:rsid w:val="00154C6B"/>
    <w:rsid w:val="001553B9"/>
    <w:rsid w:val="00155940"/>
    <w:rsid w:val="00155E45"/>
    <w:rsid w:val="001566B5"/>
    <w:rsid w:val="0015732F"/>
    <w:rsid w:val="0016133F"/>
    <w:rsid w:val="0016293E"/>
    <w:rsid w:val="00163133"/>
    <w:rsid w:val="001638D0"/>
    <w:rsid w:val="00164EA4"/>
    <w:rsid w:val="001652EF"/>
    <w:rsid w:val="0016561D"/>
    <w:rsid w:val="00165963"/>
    <w:rsid w:val="00165A1B"/>
    <w:rsid w:val="00166340"/>
    <w:rsid w:val="00166DE2"/>
    <w:rsid w:val="00167AEA"/>
    <w:rsid w:val="001708A3"/>
    <w:rsid w:val="00170F7F"/>
    <w:rsid w:val="00171AAB"/>
    <w:rsid w:val="00172B2B"/>
    <w:rsid w:val="0017350C"/>
    <w:rsid w:val="001735FB"/>
    <w:rsid w:val="00173D56"/>
    <w:rsid w:val="001748B8"/>
    <w:rsid w:val="00174A5A"/>
    <w:rsid w:val="00174B7D"/>
    <w:rsid w:val="00177AFC"/>
    <w:rsid w:val="00182879"/>
    <w:rsid w:val="00183E76"/>
    <w:rsid w:val="00184B05"/>
    <w:rsid w:val="0018538A"/>
    <w:rsid w:val="00186A56"/>
    <w:rsid w:val="00187A8F"/>
    <w:rsid w:val="00190288"/>
    <w:rsid w:val="0019060D"/>
    <w:rsid w:val="00191B89"/>
    <w:rsid w:val="001928D9"/>
    <w:rsid w:val="00193345"/>
    <w:rsid w:val="001933FA"/>
    <w:rsid w:val="00195419"/>
    <w:rsid w:val="00197C7F"/>
    <w:rsid w:val="001A0EAE"/>
    <w:rsid w:val="001A1090"/>
    <w:rsid w:val="001A352E"/>
    <w:rsid w:val="001A38C6"/>
    <w:rsid w:val="001A3C7D"/>
    <w:rsid w:val="001A3D8A"/>
    <w:rsid w:val="001A4034"/>
    <w:rsid w:val="001A4BE4"/>
    <w:rsid w:val="001A5ECA"/>
    <w:rsid w:val="001A6C99"/>
    <w:rsid w:val="001A7380"/>
    <w:rsid w:val="001A75BC"/>
    <w:rsid w:val="001B0CAA"/>
    <w:rsid w:val="001B3A12"/>
    <w:rsid w:val="001B3C4C"/>
    <w:rsid w:val="001B47D9"/>
    <w:rsid w:val="001B5DD7"/>
    <w:rsid w:val="001B68DD"/>
    <w:rsid w:val="001C20FA"/>
    <w:rsid w:val="001C2DC3"/>
    <w:rsid w:val="001C3A6C"/>
    <w:rsid w:val="001C4371"/>
    <w:rsid w:val="001C45BB"/>
    <w:rsid w:val="001C501E"/>
    <w:rsid w:val="001C6CB5"/>
    <w:rsid w:val="001C7026"/>
    <w:rsid w:val="001C7603"/>
    <w:rsid w:val="001D05E0"/>
    <w:rsid w:val="001D1F4A"/>
    <w:rsid w:val="001D2F1E"/>
    <w:rsid w:val="001D3AA7"/>
    <w:rsid w:val="001D433C"/>
    <w:rsid w:val="001D508D"/>
    <w:rsid w:val="001D5FA5"/>
    <w:rsid w:val="001D686A"/>
    <w:rsid w:val="001D7678"/>
    <w:rsid w:val="001E0780"/>
    <w:rsid w:val="001E2B95"/>
    <w:rsid w:val="001E3022"/>
    <w:rsid w:val="001E370F"/>
    <w:rsid w:val="001E66BA"/>
    <w:rsid w:val="001E6BA4"/>
    <w:rsid w:val="001F0CF9"/>
    <w:rsid w:val="001F274C"/>
    <w:rsid w:val="001F4A1A"/>
    <w:rsid w:val="001F5422"/>
    <w:rsid w:val="001F6059"/>
    <w:rsid w:val="001F661A"/>
    <w:rsid w:val="0020049F"/>
    <w:rsid w:val="002035DC"/>
    <w:rsid w:val="00204516"/>
    <w:rsid w:val="00204B46"/>
    <w:rsid w:val="002064C8"/>
    <w:rsid w:val="002079B7"/>
    <w:rsid w:val="002112E5"/>
    <w:rsid w:val="0021133E"/>
    <w:rsid w:val="00211EF2"/>
    <w:rsid w:val="002120CA"/>
    <w:rsid w:val="002124E9"/>
    <w:rsid w:val="0021325A"/>
    <w:rsid w:val="00216A63"/>
    <w:rsid w:val="0021747D"/>
    <w:rsid w:val="002178FB"/>
    <w:rsid w:val="00217A15"/>
    <w:rsid w:val="00220E11"/>
    <w:rsid w:val="00221E0A"/>
    <w:rsid w:val="0022234E"/>
    <w:rsid w:val="002228E4"/>
    <w:rsid w:val="00223217"/>
    <w:rsid w:val="00223684"/>
    <w:rsid w:val="00223883"/>
    <w:rsid w:val="0022433D"/>
    <w:rsid w:val="0022454C"/>
    <w:rsid w:val="00224B2F"/>
    <w:rsid w:val="00225987"/>
    <w:rsid w:val="00227EB9"/>
    <w:rsid w:val="00230D14"/>
    <w:rsid w:val="00231D14"/>
    <w:rsid w:val="00232570"/>
    <w:rsid w:val="002336CA"/>
    <w:rsid w:val="0023376C"/>
    <w:rsid w:val="0023516D"/>
    <w:rsid w:val="00235E7F"/>
    <w:rsid w:val="002376C3"/>
    <w:rsid w:val="002402F4"/>
    <w:rsid w:val="00242E8D"/>
    <w:rsid w:val="0024430A"/>
    <w:rsid w:val="00244445"/>
    <w:rsid w:val="002446C2"/>
    <w:rsid w:val="00245D21"/>
    <w:rsid w:val="00246379"/>
    <w:rsid w:val="00246764"/>
    <w:rsid w:val="00246843"/>
    <w:rsid w:val="00246C2D"/>
    <w:rsid w:val="002475D3"/>
    <w:rsid w:val="002500C7"/>
    <w:rsid w:val="00251B69"/>
    <w:rsid w:val="00252935"/>
    <w:rsid w:val="002539D7"/>
    <w:rsid w:val="00253F78"/>
    <w:rsid w:val="00254589"/>
    <w:rsid w:val="00254EEB"/>
    <w:rsid w:val="00255596"/>
    <w:rsid w:val="00255F83"/>
    <w:rsid w:val="00261472"/>
    <w:rsid w:val="0026226C"/>
    <w:rsid w:val="00262283"/>
    <w:rsid w:val="0026293B"/>
    <w:rsid w:val="00263872"/>
    <w:rsid w:val="00263B4E"/>
    <w:rsid w:val="00264CDE"/>
    <w:rsid w:val="00266C45"/>
    <w:rsid w:val="00267096"/>
    <w:rsid w:val="0027078D"/>
    <w:rsid w:val="00271765"/>
    <w:rsid w:val="00272DDF"/>
    <w:rsid w:val="002738AE"/>
    <w:rsid w:val="00273B35"/>
    <w:rsid w:val="00273C0C"/>
    <w:rsid w:val="00273FC5"/>
    <w:rsid w:val="00275059"/>
    <w:rsid w:val="002763D3"/>
    <w:rsid w:val="00276481"/>
    <w:rsid w:val="00280EAB"/>
    <w:rsid w:val="00281649"/>
    <w:rsid w:val="0028281E"/>
    <w:rsid w:val="0028307A"/>
    <w:rsid w:val="00284B14"/>
    <w:rsid w:val="002863A9"/>
    <w:rsid w:val="00286951"/>
    <w:rsid w:val="00286C90"/>
    <w:rsid w:val="00286E68"/>
    <w:rsid w:val="0029048D"/>
    <w:rsid w:val="002906D3"/>
    <w:rsid w:val="00290AD7"/>
    <w:rsid w:val="002972CA"/>
    <w:rsid w:val="00297577"/>
    <w:rsid w:val="00297C78"/>
    <w:rsid w:val="002A00E9"/>
    <w:rsid w:val="002A0314"/>
    <w:rsid w:val="002A18AE"/>
    <w:rsid w:val="002A23A4"/>
    <w:rsid w:val="002A25F1"/>
    <w:rsid w:val="002A49B9"/>
    <w:rsid w:val="002A5C49"/>
    <w:rsid w:val="002A6D5E"/>
    <w:rsid w:val="002A7E33"/>
    <w:rsid w:val="002A7FB0"/>
    <w:rsid w:val="002B07A3"/>
    <w:rsid w:val="002B0C09"/>
    <w:rsid w:val="002B0CCD"/>
    <w:rsid w:val="002B0FD4"/>
    <w:rsid w:val="002B29F8"/>
    <w:rsid w:val="002B38F3"/>
    <w:rsid w:val="002B3D60"/>
    <w:rsid w:val="002B48A7"/>
    <w:rsid w:val="002B6387"/>
    <w:rsid w:val="002C0B13"/>
    <w:rsid w:val="002C0E13"/>
    <w:rsid w:val="002C3032"/>
    <w:rsid w:val="002C333C"/>
    <w:rsid w:val="002C39F2"/>
    <w:rsid w:val="002C547B"/>
    <w:rsid w:val="002C7712"/>
    <w:rsid w:val="002C7F1B"/>
    <w:rsid w:val="002D0F6B"/>
    <w:rsid w:val="002D1EE0"/>
    <w:rsid w:val="002D2531"/>
    <w:rsid w:val="002D2B59"/>
    <w:rsid w:val="002D3950"/>
    <w:rsid w:val="002D52C3"/>
    <w:rsid w:val="002D58C9"/>
    <w:rsid w:val="002E0789"/>
    <w:rsid w:val="002E1A5B"/>
    <w:rsid w:val="002E2FE9"/>
    <w:rsid w:val="002E3156"/>
    <w:rsid w:val="002E4222"/>
    <w:rsid w:val="002E455C"/>
    <w:rsid w:val="002E47CC"/>
    <w:rsid w:val="002E5D8A"/>
    <w:rsid w:val="002E5E69"/>
    <w:rsid w:val="002E63A0"/>
    <w:rsid w:val="002E6E5A"/>
    <w:rsid w:val="002E6FF3"/>
    <w:rsid w:val="002E7362"/>
    <w:rsid w:val="002E758C"/>
    <w:rsid w:val="002E7608"/>
    <w:rsid w:val="002E7842"/>
    <w:rsid w:val="002E7E60"/>
    <w:rsid w:val="002F2056"/>
    <w:rsid w:val="002F286A"/>
    <w:rsid w:val="002F679E"/>
    <w:rsid w:val="002F7DCB"/>
    <w:rsid w:val="00300C67"/>
    <w:rsid w:val="00300D4B"/>
    <w:rsid w:val="00303484"/>
    <w:rsid w:val="00306CE2"/>
    <w:rsid w:val="00307D14"/>
    <w:rsid w:val="003115F3"/>
    <w:rsid w:val="00311936"/>
    <w:rsid w:val="00313005"/>
    <w:rsid w:val="003134E0"/>
    <w:rsid w:val="0031539F"/>
    <w:rsid w:val="00316F20"/>
    <w:rsid w:val="00317A12"/>
    <w:rsid w:val="00317DF9"/>
    <w:rsid w:val="00322CD7"/>
    <w:rsid w:val="00323D7A"/>
    <w:rsid w:val="0032456A"/>
    <w:rsid w:val="00327040"/>
    <w:rsid w:val="0032722A"/>
    <w:rsid w:val="0033062C"/>
    <w:rsid w:val="0033096E"/>
    <w:rsid w:val="00330CA0"/>
    <w:rsid w:val="00330FE0"/>
    <w:rsid w:val="00332AC2"/>
    <w:rsid w:val="00333635"/>
    <w:rsid w:val="003339F4"/>
    <w:rsid w:val="003342D6"/>
    <w:rsid w:val="0033625D"/>
    <w:rsid w:val="00336A69"/>
    <w:rsid w:val="00336E3E"/>
    <w:rsid w:val="00336EFA"/>
    <w:rsid w:val="00337A9F"/>
    <w:rsid w:val="00337BC6"/>
    <w:rsid w:val="0034104A"/>
    <w:rsid w:val="0034274B"/>
    <w:rsid w:val="00342BB9"/>
    <w:rsid w:val="00343434"/>
    <w:rsid w:val="003436CC"/>
    <w:rsid w:val="003446B7"/>
    <w:rsid w:val="00345279"/>
    <w:rsid w:val="00346D39"/>
    <w:rsid w:val="003470E6"/>
    <w:rsid w:val="00347CD2"/>
    <w:rsid w:val="00350C39"/>
    <w:rsid w:val="0035169B"/>
    <w:rsid w:val="00351F29"/>
    <w:rsid w:val="00352B69"/>
    <w:rsid w:val="00353019"/>
    <w:rsid w:val="0035543E"/>
    <w:rsid w:val="00355899"/>
    <w:rsid w:val="003576AB"/>
    <w:rsid w:val="003609F3"/>
    <w:rsid w:val="0036101E"/>
    <w:rsid w:val="003618F5"/>
    <w:rsid w:val="003629A9"/>
    <w:rsid w:val="0036489F"/>
    <w:rsid w:val="00366841"/>
    <w:rsid w:val="00370659"/>
    <w:rsid w:val="003716AC"/>
    <w:rsid w:val="003722CE"/>
    <w:rsid w:val="00373DF8"/>
    <w:rsid w:val="0037536C"/>
    <w:rsid w:val="00375458"/>
    <w:rsid w:val="00377E9D"/>
    <w:rsid w:val="003812E5"/>
    <w:rsid w:val="003814F8"/>
    <w:rsid w:val="003824A8"/>
    <w:rsid w:val="00382A44"/>
    <w:rsid w:val="00383267"/>
    <w:rsid w:val="003846A7"/>
    <w:rsid w:val="00385933"/>
    <w:rsid w:val="00391BAB"/>
    <w:rsid w:val="00391EC1"/>
    <w:rsid w:val="00392586"/>
    <w:rsid w:val="00392DC6"/>
    <w:rsid w:val="00393D09"/>
    <w:rsid w:val="003961C2"/>
    <w:rsid w:val="003977CB"/>
    <w:rsid w:val="00397E3C"/>
    <w:rsid w:val="003A08A4"/>
    <w:rsid w:val="003A15AA"/>
    <w:rsid w:val="003A26B3"/>
    <w:rsid w:val="003A3745"/>
    <w:rsid w:val="003A45DF"/>
    <w:rsid w:val="003A5887"/>
    <w:rsid w:val="003A624C"/>
    <w:rsid w:val="003A741A"/>
    <w:rsid w:val="003A755B"/>
    <w:rsid w:val="003A78C6"/>
    <w:rsid w:val="003A7DC0"/>
    <w:rsid w:val="003A7E58"/>
    <w:rsid w:val="003A7EB7"/>
    <w:rsid w:val="003B06CC"/>
    <w:rsid w:val="003B0E59"/>
    <w:rsid w:val="003B1453"/>
    <w:rsid w:val="003B1E6F"/>
    <w:rsid w:val="003B2576"/>
    <w:rsid w:val="003B3673"/>
    <w:rsid w:val="003B41BE"/>
    <w:rsid w:val="003B5180"/>
    <w:rsid w:val="003B52AD"/>
    <w:rsid w:val="003B774C"/>
    <w:rsid w:val="003C0A73"/>
    <w:rsid w:val="003C145F"/>
    <w:rsid w:val="003C1982"/>
    <w:rsid w:val="003C1F63"/>
    <w:rsid w:val="003C340A"/>
    <w:rsid w:val="003C388A"/>
    <w:rsid w:val="003C3ACC"/>
    <w:rsid w:val="003C3F1D"/>
    <w:rsid w:val="003C4904"/>
    <w:rsid w:val="003C5A06"/>
    <w:rsid w:val="003C62B0"/>
    <w:rsid w:val="003C6C74"/>
    <w:rsid w:val="003D0CEB"/>
    <w:rsid w:val="003D1532"/>
    <w:rsid w:val="003D1712"/>
    <w:rsid w:val="003D1932"/>
    <w:rsid w:val="003D2185"/>
    <w:rsid w:val="003D238D"/>
    <w:rsid w:val="003D353B"/>
    <w:rsid w:val="003D57C3"/>
    <w:rsid w:val="003D6A38"/>
    <w:rsid w:val="003E0281"/>
    <w:rsid w:val="003E04E9"/>
    <w:rsid w:val="003E0960"/>
    <w:rsid w:val="003E131D"/>
    <w:rsid w:val="003E2723"/>
    <w:rsid w:val="003E424F"/>
    <w:rsid w:val="003E5979"/>
    <w:rsid w:val="003E6E0B"/>
    <w:rsid w:val="003E6FF7"/>
    <w:rsid w:val="003F28D0"/>
    <w:rsid w:val="003F2908"/>
    <w:rsid w:val="003F6237"/>
    <w:rsid w:val="003F6DCF"/>
    <w:rsid w:val="003F7929"/>
    <w:rsid w:val="003F7DFF"/>
    <w:rsid w:val="003F7EEE"/>
    <w:rsid w:val="00400150"/>
    <w:rsid w:val="00400DCE"/>
    <w:rsid w:val="0040122F"/>
    <w:rsid w:val="004025EA"/>
    <w:rsid w:val="004049EA"/>
    <w:rsid w:val="00404D44"/>
    <w:rsid w:val="00406098"/>
    <w:rsid w:val="00406147"/>
    <w:rsid w:val="0040615F"/>
    <w:rsid w:val="004065C4"/>
    <w:rsid w:val="004073CC"/>
    <w:rsid w:val="004077E4"/>
    <w:rsid w:val="00407942"/>
    <w:rsid w:val="00410034"/>
    <w:rsid w:val="00410BA0"/>
    <w:rsid w:val="00411471"/>
    <w:rsid w:val="0041163F"/>
    <w:rsid w:val="00411A29"/>
    <w:rsid w:val="00411E02"/>
    <w:rsid w:val="00413E27"/>
    <w:rsid w:val="00415628"/>
    <w:rsid w:val="00415A87"/>
    <w:rsid w:val="00416CA3"/>
    <w:rsid w:val="004177DC"/>
    <w:rsid w:val="00417A78"/>
    <w:rsid w:val="00417B25"/>
    <w:rsid w:val="00417BDE"/>
    <w:rsid w:val="00417C2E"/>
    <w:rsid w:val="0042004D"/>
    <w:rsid w:val="00422853"/>
    <w:rsid w:val="00423198"/>
    <w:rsid w:val="004233D7"/>
    <w:rsid w:val="00423B31"/>
    <w:rsid w:val="00424B47"/>
    <w:rsid w:val="00424FDE"/>
    <w:rsid w:val="00425C2F"/>
    <w:rsid w:val="00425FEC"/>
    <w:rsid w:val="00426097"/>
    <w:rsid w:val="00426223"/>
    <w:rsid w:val="0042659F"/>
    <w:rsid w:val="00426E9A"/>
    <w:rsid w:val="004320F5"/>
    <w:rsid w:val="0043448A"/>
    <w:rsid w:val="00434B27"/>
    <w:rsid w:val="00434E2D"/>
    <w:rsid w:val="00435470"/>
    <w:rsid w:val="004360BF"/>
    <w:rsid w:val="0043670D"/>
    <w:rsid w:val="00436BBE"/>
    <w:rsid w:val="00436F75"/>
    <w:rsid w:val="0044049C"/>
    <w:rsid w:val="00440E6D"/>
    <w:rsid w:val="00441F77"/>
    <w:rsid w:val="0044296E"/>
    <w:rsid w:val="00443682"/>
    <w:rsid w:val="00444CDC"/>
    <w:rsid w:val="00446EAE"/>
    <w:rsid w:val="00447882"/>
    <w:rsid w:val="00452145"/>
    <w:rsid w:val="0045300F"/>
    <w:rsid w:val="0045304F"/>
    <w:rsid w:val="00453159"/>
    <w:rsid w:val="004539B6"/>
    <w:rsid w:val="00454AA0"/>
    <w:rsid w:val="00455739"/>
    <w:rsid w:val="00457567"/>
    <w:rsid w:val="004610E9"/>
    <w:rsid w:val="0046170E"/>
    <w:rsid w:val="00461EC3"/>
    <w:rsid w:val="00464151"/>
    <w:rsid w:val="004645E8"/>
    <w:rsid w:val="00466050"/>
    <w:rsid w:val="004662C7"/>
    <w:rsid w:val="00466917"/>
    <w:rsid w:val="00470170"/>
    <w:rsid w:val="004713BD"/>
    <w:rsid w:val="00472024"/>
    <w:rsid w:val="00472CEE"/>
    <w:rsid w:val="004730F2"/>
    <w:rsid w:val="00473196"/>
    <w:rsid w:val="00473208"/>
    <w:rsid w:val="00473735"/>
    <w:rsid w:val="004740DA"/>
    <w:rsid w:val="00476EB4"/>
    <w:rsid w:val="00477336"/>
    <w:rsid w:val="0047753F"/>
    <w:rsid w:val="00477770"/>
    <w:rsid w:val="00477F7E"/>
    <w:rsid w:val="004804DA"/>
    <w:rsid w:val="00482617"/>
    <w:rsid w:val="00482DD3"/>
    <w:rsid w:val="00484774"/>
    <w:rsid w:val="00484AEB"/>
    <w:rsid w:val="00484F1F"/>
    <w:rsid w:val="00485A16"/>
    <w:rsid w:val="00486BC6"/>
    <w:rsid w:val="00487EB9"/>
    <w:rsid w:val="00490039"/>
    <w:rsid w:val="00490115"/>
    <w:rsid w:val="00490EB0"/>
    <w:rsid w:val="00491CD0"/>
    <w:rsid w:val="00491EE3"/>
    <w:rsid w:val="0049644E"/>
    <w:rsid w:val="004A021F"/>
    <w:rsid w:val="004A0233"/>
    <w:rsid w:val="004A1E3C"/>
    <w:rsid w:val="004A29FD"/>
    <w:rsid w:val="004A5295"/>
    <w:rsid w:val="004A5A8D"/>
    <w:rsid w:val="004A71E5"/>
    <w:rsid w:val="004B1982"/>
    <w:rsid w:val="004B288F"/>
    <w:rsid w:val="004B2AB3"/>
    <w:rsid w:val="004B33A6"/>
    <w:rsid w:val="004B371B"/>
    <w:rsid w:val="004B412C"/>
    <w:rsid w:val="004B4225"/>
    <w:rsid w:val="004B5296"/>
    <w:rsid w:val="004B55EC"/>
    <w:rsid w:val="004C005B"/>
    <w:rsid w:val="004C1AAF"/>
    <w:rsid w:val="004C2A69"/>
    <w:rsid w:val="004C47BA"/>
    <w:rsid w:val="004C6916"/>
    <w:rsid w:val="004C7142"/>
    <w:rsid w:val="004D04B7"/>
    <w:rsid w:val="004D35C1"/>
    <w:rsid w:val="004D3F6E"/>
    <w:rsid w:val="004D6A3E"/>
    <w:rsid w:val="004D7085"/>
    <w:rsid w:val="004E11F4"/>
    <w:rsid w:val="004E1E86"/>
    <w:rsid w:val="004E1F65"/>
    <w:rsid w:val="004E2589"/>
    <w:rsid w:val="004E2C3D"/>
    <w:rsid w:val="004E362E"/>
    <w:rsid w:val="004E3B99"/>
    <w:rsid w:val="004E41AE"/>
    <w:rsid w:val="004E4A07"/>
    <w:rsid w:val="004E565A"/>
    <w:rsid w:val="004E5FDA"/>
    <w:rsid w:val="004E6704"/>
    <w:rsid w:val="004E6AC4"/>
    <w:rsid w:val="004E79A8"/>
    <w:rsid w:val="004F011B"/>
    <w:rsid w:val="004F19C6"/>
    <w:rsid w:val="004F2154"/>
    <w:rsid w:val="004F2530"/>
    <w:rsid w:val="004F26A8"/>
    <w:rsid w:val="004F31E4"/>
    <w:rsid w:val="004F36A4"/>
    <w:rsid w:val="004F52F4"/>
    <w:rsid w:val="004F70F1"/>
    <w:rsid w:val="004F71C9"/>
    <w:rsid w:val="00500308"/>
    <w:rsid w:val="0050031A"/>
    <w:rsid w:val="00502D47"/>
    <w:rsid w:val="00502DB5"/>
    <w:rsid w:val="00503368"/>
    <w:rsid w:val="00504608"/>
    <w:rsid w:val="0050578C"/>
    <w:rsid w:val="0050599B"/>
    <w:rsid w:val="0050638A"/>
    <w:rsid w:val="00506C89"/>
    <w:rsid w:val="00507AAD"/>
    <w:rsid w:val="005116EE"/>
    <w:rsid w:val="00511B9C"/>
    <w:rsid w:val="00512ADF"/>
    <w:rsid w:val="00513453"/>
    <w:rsid w:val="00516450"/>
    <w:rsid w:val="005175D1"/>
    <w:rsid w:val="00517D81"/>
    <w:rsid w:val="00520246"/>
    <w:rsid w:val="00521C3A"/>
    <w:rsid w:val="00521C5A"/>
    <w:rsid w:val="0052213B"/>
    <w:rsid w:val="00522977"/>
    <w:rsid w:val="00524FE0"/>
    <w:rsid w:val="0052599A"/>
    <w:rsid w:val="0052657F"/>
    <w:rsid w:val="0052723A"/>
    <w:rsid w:val="00527C8D"/>
    <w:rsid w:val="00527DC6"/>
    <w:rsid w:val="00531811"/>
    <w:rsid w:val="00532188"/>
    <w:rsid w:val="005329B0"/>
    <w:rsid w:val="00533127"/>
    <w:rsid w:val="00534A13"/>
    <w:rsid w:val="005351B6"/>
    <w:rsid w:val="005357C4"/>
    <w:rsid w:val="00536457"/>
    <w:rsid w:val="00536875"/>
    <w:rsid w:val="00537758"/>
    <w:rsid w:val="00537C55"/>
    <w:rsid w:val="00540137"/>
    <w:rsid w:val="00542989"/>
    <w:rsid w:val="00542E3E"/>
    <w:rsid w:val="005438B2"/>
    <w:rsid w:val="00543A64"/>
    <w:rsid w:val="00543B7D"/>
    <w:rsid w:val="00543D3E"/>
    <w:rsid w:val="00545E02"/>
    <w:rsid w:val="005468AD"/>
    <w:rsid w:val="00546E24"/>
    <w:rsid w:val="005471B3"/>
    <w:rsid w:val="005501CF"/>
    <w:rsid w:val="00550A05"/>
    <w:rsid w:val="0055181C"/>
    <w:rsid w:val="00551EF9"/>
    <w:rsid w:val="005526C3"/>
    <w:rsid w:val="005534FF"/>
    <w:rsid w:val="00553D30"/>
    <w:rsid w:val="00554379"/>
    <w:rsid w:val="0055458C"/>
    <w:rsid w:val="00555C3E"/>
    <w:rsid w:val="00555D96"/>
    <w:rsid w:val="005600CF"/>
    <w:rsid w:val="00560290"/>
    <w:rsid w:val="00561CC0"/>
    <w:rsid w:val="0056225A"/>
    <w:rsid w:val="005629FE"/>
    <w:rsid w:val="00563AB7"/>
    <w:rsid w:val="00564FA5"/>
    <w:rsid w:val="00570D80"/>
    <w:rsid w:val="005716BA"/>
    <w:rsid w:val="00571EE3"/>
    <w:rsid w:val="00572791"/>
    <w:rsid w:val="00572B75"/>
    <w:rsid w:val="005734F0"/>
    <w:rsid w:val="00574079"/>
    <w:rsid w:val="0057420A"/>
    <w:rsid w:val="0057488A"/>
    <w:rsid w:val="00574D77"/>
    <w:rsid w:val="005751E8"/>
    <w:rsid w:val="00575698"/>
    <w:rsid w:val="005774E9"/>
    <w:rsid w:val="00577F10"/>
    <w:rsid w:val="00580ED8"/>
    <w:rsid w:val="00580FDB"/>
    <w:rsid w:val="0058174B"/>
    <w:rsid w:val="00581A25"/>
    <w:rsid w:val="00581DCF"/>
    <w:rsid w:val="00582482"/>
    <w:rsid w:val="0058528C"/>
    <w:rsid w:val="00585C37"/>
    <w:rsid w:val="005877FD"/>
    <w:rsid w:val="00590091"/>
    <w:rsid w:val="00591760"/>
    <w:rsid w:val="00593552"/>
    <w:rsid w:val="00593B81"/>
    <w:rsid w:val="00593D40"/>
    <w:rsid w:val="0059499C"/>
    <w:rsid w:val="0059659F"/>
    <w:rsid w:val="005972A6"/>
    <w:rsid w:val="0059762E"/>
    <w:rsid w:val="005A0756"/>
    <w:rsid w:val="005A1624"/>
    <w:rsid w:val="005A1AAB"/>
    <w:rsid w:val="005A2152"/>
    <w:rsid w:val="005A62B3"/>
    <w:rsid w:val="005A6F8F"/>
    <w:rsid w:val="005B1AA5"/>
    <w:rsid w:val="005B1EFD"/>
    <w:rsid w:val="005B2BCF"/>
    <w:rsid w:val="005B4977"/>
    <w:rsid w:val="005B49BB"/>
    <w:rsid w:val="005B5870"/>
    <w:rsid w:val="005B5E0A"/>
    <w:rsid w:val="005B7AE5"/>
    <w:rsid w:val="005B7B2B"/>
    <w:rsid w:val="005C1625"/>
    <w:rsid w:val="005C1A90"/>
    <w:rsid w:val="005C1D9E"/>
    <w:rsid w:val="005C23E5"/>
    <w:rsid w:val="005C32B4"/>
    <w:rsid w:val="005C41E4"/>
    <w:rsid w:val="005C5399"/>
    <w:rsid w:val="005C593E"/>
    <w:rsid w:val="005C5E49"/>
    <w:rsid w:val="005C5ECD"/>
    <w:rsid w:val="005D140E"/>
    <w:rsid w:val="005D17A2"/>
    <w:rsid w:val="005D1B51"/>
    <w:rsid w:val="005D3362"/>
    <w:rsid w:val="005D42EF"/>
    <w:rsid w:val="005D49B4"/>
    <w:rsid w:val="005D5197"/>
    <w:rsid w:val="005D6B4F"/>
    <w:rsid w:val="005D6F9C"/>
    <w:rsid w:val="005D78A8"/>
    <w:rsid w:val="005D7AE0"/>
    <w:rsid w:val="005D7E65"/>
    <w:rsid w:val="005D7FEB"/>
    <w:rsid w:val="005E12CA"/>
    <w:rsid w:val="005E1589"/>
    <w:rsid w:val="005E2A8C"/>
    <w:rsid w:val="005E2C1E"/>
    <w:rsid w:val="005E30AB"/>
    <w:rsid w:val="005E36A8"/>
    <w:rsid w:val="005E3B78"/>
    <w:rsid w:val="005E4831"/>
    <w:rsid w:val="005E5A2D"/>
    <w:rsid w:val="005E6D5E"/>
    <w:rsid w:val="005E79B1"/>
    <w:rsid w:val="005E79B3"/>
    <w:rsid w:val="005F2A6E"/>
    <w:rsid w:val="005F3875"/>
    <w:rsid w:val="005F48A7"/>
    <w:rsid w:val="005F5CAB"/>
    <w:rsid w:val="005F66FB"/>
    <w:rsid w:val="005F7464"/>
    <w:rsid w:val="005F7DC6"/>
    <w:rsid w:val="00600621"/>
    <w:rsid w:val="0060101C"/>
    <w:rsid w:val="0060113F"/>
    <w:rsid w:val="00604556"/>
    <w:rsid w:val="00604BE8"/>
    <w:rsid w:val="00605308"/>
    <w:rsid w:val="00605A11"/>
    <w:rsid w:val="00605EC6"/>
    <w:rsid w:val="00610BF8"/>
    <w:rsid w:val="00610CFF"/>
    <w:rsid w:val="00611282"/>
    <w:rsid w:val="006130A7"/>
    <w:rsid w:val="00613FDC"/>
    <w:rsid w:val="00614211"/>
    <w:rsid w:val="006159FC"/>
    <w:rsid w:val="00615B28"/>
    <w:rsid w:val="00615C5A"/>
    <w:rsid w:val="00616EE3"/>
    <w:rsid w:val="00617344"/>
    <w:rsid w:val="00620D05"/>
    <w:rsid w:val="006215AB"/>
    <w:rsid w:val="00621F9F"/>
    <w:rsid w:val="00623010"/>
    <w:rsid w:val="006241E9"/>
    <w:rsid w:val="00624389"/>
    <w:rsid w:val="00624833"/>
    <w:rsid w:val="00624FA3"/>
    <w:rsid w:val="00631BB1"/>
    <w:rsid w:val="006321CC"/>
    <w:rsid w:val="006337CD"/>
    <w:rsid w:val="00634432"/>
    <w:rsid w:val="0063518B"/>
    <w:rsid w:val="00635F10"/>
    <w:rsid w:val="0063614B"/>
    <w:rsid w:val="0063676A"/>
    <w:rsid w:val="00642B31"/>
    <w:rsid w:val="006452AF"/>
    <w:rsid w:val="00646D8A"/>
    <w:rsid w:val="00652391"/>
    <w:rsid w:val="006524FF"/>
    <w:rsid w:val="00652BBA"/>
    <w:rsid w:val="006544D2"/>
    <w:rsid w:val="006602A8"/>
    <w:rsid w:val="00660AB1"/>
    <w:rsid w:val="0066148F"/>
    <w:rsid w:val="006621B0"/>
    <w:rsid w:val="00662431"/>
    <w:rsid w:val="00662941"/>
    <w:rsid w:val="00664745"/>
    <w:rsid w:val="00664EAB"/>
    <w:rsid w:val="0066578E"/>
    <w:rsid w:val="0066729B"/>
    <w:rsid w:val="00670053"/>
    <w:rsid w:val="006725D1"/>
    <w:rsid w:val="00672AB4"/>
    <w:rsid w:val="00672DFC"/>
    <w:rsid w:val="0067372A"/>
    <w:rsid w:val="006738E6"/>
    <w:rsid w:val="00673AF7"/>
    <w:rsid w:val="00677992"/>
    <w:rsid w:val="00680054"/>
    <w:rsid w:val="00680F4F"/>
    <w:rsid w:val="0068307F"/>
    <w:rsid w:val="00683A1C"/>
    <w:rsid w:val="00684967"/>
    <w:rsid w:val="00685EBB"/>
    <w:rsid w:val="00685F0F"/>
    <w:rsid w:val="00685F45"/>
    <w:rsid w:val="00685F6B"/>
    <w:rsid w:val="00686C48"/>
    <w:rsid w:val="00687365"/>
    <w:rsid w:val="0068754E"/>
    <w:rsid w:val="00687DD7"/>
    <w:rsid w:val="0069024D"/>
    <w:rsid w:val="00690BCC"/>
    <w:rsid w:val="006915D5"/>
    <w:rsid w:val="0069280D"/>
    <w:rsid w:val="00695180"/>
    <w:rsid w:val="00695718"/>
    <w:rsid w:val="00695AC8"/>
    <w:rsid w:val="00695DEA"/>
    <w:rsid w:val="00696991"/>
    <w:rsid w:val="00696E4A"/>
    <w:rsid w:val="006A0350"/>
    <w:rsid w:val="006A03EF"/>
    <w:rsid w:val="006A05AB"/>
    <w:rsid w:val="006A0F91"/>
    <w:rsid w:val="006A12BA"/>
    <w:rsid w:val="006A2725"/>
    <w:rsid w:val="006A35AD"/>
    <w:rsid w:val="006A3C8C"/>
    <w:rsid w:val="006A41ED"/>
    <w:rsid w:val="006A4969"/>
    <w:rsid w:val="006A4E24"/>
    <w:rsid w:val="006A4EA1"/>
    <w:rsid w:val="006A7CD0"/>
    <w:rsid w:val="006A7D3C"/>
    <w:rsid w:val="006B1A7D"/>
    <w:rsid w:val="006B1AC9"/>
    <w:rsid w:val="006B2E32"/>
    <w:rsid w:val="006B33CC"/>
    <w:rsid w:val="006B355D"/>
    <w:rsid w:val="006B6205"/>
    <w:rsid w:val="006B65D0"/>
    <w:rsid w:val="006C1879"/>
    <w:rsid w:val="006C2CB2"/>
    <w:rsid w:val="006C3809"/>
    <w:rsid w:val="006C4F68"/>
    <w:rsid w:val="006C5C95"/>
    <w:rsid w:val="006C731D"/>
    <w:rsid w:val="006C78CA"/>
    <w:rsid w:val="006D12F5"/>
    <w:rsid w:val="006D26D2"/>
    <w:rsid w:val="006D29DA"/>
    <w:rsid w:val="006D29F3"/>
    <w:rsid w:val="006D2FE1"/>
    <w:rsid w:val="006D33C3"/>
    <w:rsid w:val="006D35CB"/>
    <w:rsid w:val="006D460E"/>
    <w:rsid w:val="006D4E13"/>
    <w:rsid w:val="006D5B60"/>
    <w:rsid w:val="006D5FD6"/>
    <w:rsid w:val="006D62B2"/>
    <w:rsid w:val="006D63D3"/>
    <w:rsid w:val="006D6522"/>
    <w:rsid w:val="006D6BD8"/>
    <w:rsid w:val="006D6EC5"/>
    <w:rsid w:val="006D78AD"/>
    <w:rsid w:val="006D7E69"/>
    <w:rsid w:val="006E09B8"/>
    <w:rsid w:val="006E0C41"/>
    <w:rsid w:val="006E0DA0"/>
    <w:rsid w:val="006E2215"/>
    <w:rsid w:val="006E2290"/>
    <w:rsid w:val="006E2772"/>
    <w:rsid w:val="006E29C0"/>
    <w:rsid w:val="006E2C25"/>
    <w:rsid w:val="006E3F99"/>
    <w:rsid w:val="006E5761"/>
    <w:rsid w:val="006E5ABF"/>
    <w:rsid w:val="006F0344"/>
    <w:rsid w:val="006F0BF8"/>
    <w:rsid w:val="006F1074"/>
    <w:rsid w:val="006F2604"/>
    <w:rsid w:val="006F4471"/>
    <w:rsid w:val="006F4E0A"/>
    <w:rsid w:val="006F5790"/>
    <w:rsid w:val="006F7186"/>
    <w:rsid w:val="006F7615"/>
    <w:rsid w:val="006F77AF"/>
    <w:rsid w:val="00701272"/>
    <w:rsid w:val="00701A65"/>
    <w:rsid w:val="00703610"/>
    <w:rsid w:val="0070485E"/>
    <w:rsid w:val="007058D6"/>
    <w:rsid w:val="00705FF5"/>
    <w:rsid w:val="00706878"/>
    <w:rsid w:val="00706B27"/>
    <w:rsid w:val="00707474"/>
    <w:rsid w:val="00710BF1"/>
    <w:rsid w:val="00711E0F"/>
    <w:rsid w:val="00711E4A"/>
    <w:rsid w:val="007121EC"/>
    <w:rsid w:val="00713CF9"/>
    <w:rsid w:val="007143D2"/>
    <w:rsid w:val="00714FC5"/>
    <w:rsid w:val="0071587A"/>
    <w:rsid w:val="007167CC"/>
    <w:rsid w:val="00716EC3"/>
    <w:rsid w:val="00721409"/>
    <w:rsid w:val="00726CDB"/>
    <w:rsid w:val="00730229"/>
    <w:rsid w:val="00731241"/>
    <w:rsid w:val="007312A7"/>
    <w:rsid w:val="007313ED"/>
    <w:rsid w:val="0073293A"/>
    <w:rsid w:val="00732F29"/>
    <w:rsid w:val="00734276"/>
    <w:rsid w:val="00734C0C"/>
    <w:rsid w:val="00735010"/>
    <w:rsid w:val="007366D5"/>
    <w:rsid w:val="0073740C"/>
    <w:rsid w:val="00740EA6"/>
    <w:rsid w:val="00741906"/>
    <w:rsid w:val="00741CE5"/>
    <w:rsid w:val="00741DB4"/>
    <w:rsid w:val="007434A9"/>
    <w:rsid w:val="00743C19"/>
    <w:rsid w:val="0074543C"/>
    <w:rsid w:val="00745756"/>
    <w:rsid w:val="00745B5F"/>
    <w:rsid w:val="0074616B"/>
    <w:rsid w:val="00746B85"/>
    <w:rsid w:val="0075048F"/>
    <w:rsid w:val="007526F3"/>
    <w:rsid w:val="00752A61"/>
    <w:rsid w:val="00756288"/>
    <w:rsid w:val="007611F7"/>
    <w:rsid w:val="0076129F"/>
    <w:rsid w:val="00762931"/>
    <w:rsid w:val="00764152"/>
    <w:rsid w:val="007642E1"/>
    <w:rsid w:val="007645A2"/>
    <w:rsid w:val="00764B32"/>
    <w:rsid w:val="0076539B"/>
    <w:rsid w:val="00770037"/>
    <w:rsid w:val="00770B2A"/>
    <w:rsid w:val="00771236"/>
    <w:rsid w:val="00771EB7"/>
    <w:rsid w:val="007733A0"/>
    <w:rsid w:val="00773587"/>
    <w:rsid w:val="00773E72"/>
    <w:rsid w:val="00774872"/>
    <w:rsid w:val="00774FC3"/>
    <w:rsid w:val="00776953"/>
    <w:rsid w:val="00776F81"/>
    <w:rsid w:val="00780531"/>
    <w:rsid w:val="00781341"/>
    <w:rsid w:val="007820AA"/>
    <w:rsid w:val="00782DA2"/>
    <w:rsid w:val="00783D60"/>
    <w:rsid w:val="00785660"/>
    <w:rsid w:val="00787341"/>
    <w:rsid w:val="00787A27"/>
    <w:rsid w:val="0079086C"/>
    <w:rsid w:val="00790C5D"/>
    <w:rsid w:val="00791A51"/>
    <w:rsid w:val="007920D1"/>
    <w:rsid w:val="00792714"/>
    <w:rsid w:val="00792922"/>
    <w:rsid w:val="00793E85"/>
    <w:rsid w:val="00794ADE"/>
    <w:rsid w:val="00796BA8"/>
    <w:rsid w:val="007A04D0"/>
    <w:rsid w:val="007A1B76"/>
    <w:rsid w:val="007A1C32"/>
    <w:rsid w:val="007A55FC"/>
    <w:rsid w:val="007A56C7"/>
    <w:rsid w:val="007A7C6A"/>
    <w:rsid w:val="007B0517"/>
    <w:rsid w:val="007B1159"/>
    <w:rsid w:val="007B16B0"/>
    <w:rsid w:val="007B16EF"/>
    <w:rsid w:val="007B190F"/>
    <w:rsid w:val="007B2656"/>
    <w:rsid w:val="007B29F0"/>
    <w:rsid w:val="007B2E74"/>
    <w:rsid w:val="007B38AA"/>
    <w:rsid w:val="007B585F"/>
    <w:rsid w:val="007B5C5F"/>
    <w:rsid w:val="007B629F"/>
    <w:rsid w:val="007C1CDA"/>
    <w:rsid w:val="007C2F18"/>
    <w:rsid w:val="007C309C"/>
    <w:rsid w:val="007C4055"/>
    <w:rsid w:val="007C489A"/>
    <w:rsid w:val="007C5563"/>
    <w:rsid w:val="007C6559"/>
    <w:rsid w:val="007C6FD2"/>
    <w:rsid w:val="007D1BF1"/>
    <w:rsid w:val="007D21BE"/>
    <w:rsid w:val="007D2769"/>
    <w:rsid w:val="007D36C4"/>
    <w:rsid w:val="007D40CF"/>
    <w:rsid w:val="007D4729"/>
    <w:rsid w:val="007D4F39"/>
    <w:rsid w:val="007D5CC8"/>
    <w:rsid w:val="007D5CDE"/>
    <w:rsid w:val="007D6877"/>
    <w:rsid w:val="007D7DDF"/>
    <w:rsid w:val="007E0773"/>
    <w:rsid w:val="007E13F8"/>
    <w:rsid w:val="007E2A22"/>
    <w:rsid w:val="007E30AC"/>
    <w:rsid w:val="007E40A0"/>
    <w:rsid w:val="007E4AF1"/>
    <w:rsid w:val="007E5B28"/>
    <w:rsid w:val="007E7490"/>
    <w:rsid w:val="007F05C6"/>
    <w:rsid w:val="007F1C50"/>
    <w:rsid w:val="007F1F25"/>
    <w:rsid w:val="007F3FE3"/>
    <w:rsid w:val="007F54D2"/>
    <w:rsid w:val="007F5E6F"/>
    <w:rsid w:val="007F62D0"/>
    <w:rsid w:val="007F79FA"/>
    <w:rsid w:val="00800559"/>
    <w:rsid w:val="008005E4"/>
    <w:rsid w:val="00800E87"/>
    <w:rsid w:val="00801619"/>
    <w:rsid w:val="00802104"/>
    <w:rsid w:val="008048AF"/>
    <w:rsid w:val="00805EFE"/>
    <w:rsid w:val="00806249"/>
    <w:rsid w:val="0080683A"/>
    <w:rsid w:val="008073F0"/>
    <w:rsid w:val="0081072C"/>
    <w:rsid w:val="00810D34"/>
    <w:rsid w:val="00810E58"/>
    <w:rsid w:val="00811292"/>
    <w:rsid w:val="00811BE4"/>
    <w:rsid w:val="00811F3B"/>
    <w:rsid w:val="008124D2"/>
    <w:rsid w:val="0081356F"/>
    <w:rsid w:val="00813797"/>
    <w:rsid w:val="00813F5C"/>
    <w:rsid w:val="00815E7B"/>
    <w:rsid w:val="0081710A"/>
    <w:rsid w:val="008173D9"/>
    <w:rsid w:val="0081771D"/>
    <w:rsid w:val="00817B79"/>
    <w:rsid w:val="008204E3"/>
    <w:rsid w:val="0082118F"/>
    <w:rsid w:val="0082220A"/>
    <w:rsid w:val="008225B6"/>
    <w:rsid w:val="00823B07"/>
    <w:rsid w:val="00826944"/>
    <w:rsid w:val="00827005"/>
    <w:rsid w:val="008277F2"/>
    <w:rsid w:val="0083030B"/>
    <w:rsid w:val="008309C9"/>
    <w:rsid w:val="00830E30"/>
    <w:rsid w:val="0083112E"/>
    <w:rsid w:val="00831315"/>
    <w:rsid w:val="00831317"/>
    <w:rsid w:val="00831D0F"/>
    <w:rsid w:val="00835681"/>
    <w:rsid w:val="008362EB"/>
    <w:rsid w:val="00836D31"/>
    <w:rsid w:val="008371E6"/>
    <w:rsid w:val="00837834"/>
    <w:rsid w:val="008378DE"/>
    <w:rsid w:val="00841125"/>
    <w:rsid w:val="008417F9"/>
    <w:rsid w:val="00843CFB"/>
    <w:rsid w:val="008442D9"/>
    <w:rsid w:val="00844818"/>
    <w:rsid w:val="00845563"/>
    <w:rsid w:val="00845F8F"/>
    <w:rsid w:val="008476F8"/>
    <w:rsid w:val="00847A61"/>
    <w:rsid w:val="00852F5D"/>
    <w:rsid w:val="00852F68"/>
    <w:rsid w:val="008535D2"/>
    <w:rsid w:val="00854444"/>
    <w:rsid w:val="00854A05"/>
    <w:rsid w:val="0085508E"/>
    <w:rsid w:val="00857CE4"/>
    <w:rsid w:val="008602A6"/>
    <w:rsid w:val="00860D1F"/>
    <w:rsid w:val="00861366"/>
    <w:rsid w:val="00861E1B"/>
    <w:rsid w:val="00862F73"/>
    <w:rsid w:val="00865559"/>
    <w:rsid w:val="00866B71"/>
    <w:rsid w:val="00870110"/>
    <w:rsid w:val="00871F36"/>
    <w:rsid w:val="008725A4"/>
    <w:rsid w:val="008725B1"/>
    <w:rsid w:val="00873D94"/>
    <w:rsid w:val="00877088"/>
    <w:rsid w:val="00877693"/>
    <w:rsid w:val="00877CCA"/>
    <w:rsid w:val="00877FF3"/>
    <w:rsid w:val="00883A5D"/>
    <w:rsid w:val="00883B43"/>
    <w:rsid w:val="00884316"/>
    <w:rsid w:val="008853E8"/>
    <w:rsid w:val="0088571B"/>
    <w:rsid w:val="00885B91"/>
    <w:rsid w:val="00886B94"/>
    <w:rsid w:val="00886EA1"/>
    <w:rsid w:val="0088755A"/>
    <w:rsid w:val="00887801"/>
    <w:rsid w:val="00887879"/>
    <w:rsid w:val="00887AEC"/>
    <w:rsid w:val="00887D52"/>
    <w:rsid w:val="008909CB"/>
    <w:rsid w:val="00891D6A"/>
    <w:rsid w:val="00893134"/>
    <w:rsid w:val="008936B7"/>
    <w:rsid w:val="00894F28"/>
    <w:rsid w:val="00896172"/>
    <w:rsid w:val="008A0E79"/>
    <w:rsid w:val="008A10E0"/>
    <w:rsid w:val="008A1822"/>
    <w:rsid w:val="008A1DF7"/>
    <w:rsid w:val="008A284F"/>
    <w:rsid w:val="008A56A1"/>
    <w:rsid w:val="008A65AF"/>
    <w:rsid w:val="008A6B21"/>
    <w:rsid w:val="008A798E"/>
    <w:rsid w:val="008A7B9F"/>
    <w:rsid w:val="008B1845"/>
    <w:rsid w:val="008B1CCB"/>
    <w:rsid w:val="008B20C3"/>
    <w:rsid w:val="008B2E56"/>
    <w:rsid w:val="008B387B"/>
    <w:rsid w:val="008B4B3A"/>
    <w:rsid w:val="008B65A0"/>
    <w:rsid w:val="008B6F29"/>
    <w:rsid w:val="008C1838"/>
    <w:rsid w:val="008C1B75"/>
    <w:rsid w:val="008C265D"/>
    <w:rsid w:val="008C28DA"/>
    <w:rsid w:val="008C4253"/>
    <w:rsid w:val="008C44B9"/>
    <w:rsid w:val="008C4756"/>
    <w:rsid w:val="008D0024"/>
    <w:rsid w:val="008D20FA"/>
    <w:rsid w:val="008D269B"/>
    <w:rsid w:val="008D517C"/>
    <w:rsid w:val="008D65F1"/>
    <w:rsid w:val="008D67AE"/>
    <w:rsid w:val="008D6F96"/>
    <w:rsid w:val="008E14BD"/>
    <w:rsid w:val="008E1A69"/>
    <w:rsid w:val="008E226D"/>
    <w:rsid w:val="008E2386"/>
    <w:rsid w:val="008E2F96"/>
    <w:rsid w:val="008E30BE"/>
    <w:rsid w:val="008E3159"/>
    <w:rsid w:val="008E3E5F"/>
    <w:rsid w:val="008E401F"/>
    <w:rsid w:val="008E4D3F"/>
    <w:rsid w:val="008E5598"/>
    <w:rsid w:val="008E5623"/>
    <w:rsid w:val="008E57C3"/>
    <w:rsid w:val="008E6886"/>
    <w:rsid w:val="008F34D3"/>
    <w:rsid w:val="008F36BF"/>
    <w:rsid w:val="008F4F13"/>
    <w:rsid w:val="008F5654"/>
    <w:rsid w:val="008F6154"/>
    <w:rsid w:val="008F7B6F"/>
    <w:rsid w:val="009008F8"/>
    <w:rsid w:val="0090096A"/>
    <w:rsid w:val="0090209C"/>
    <w:rsid w:val="00902448"/>
    <w:rsid w:val="009036BC"/>
    <w:rsid w:val="009043B0"/>
    <w:rsid w:val="00904BD6"/>
    <w:rsid w:val="00904DB8"/>
    <w:rsid w:val="009055E0"/>
    <w:rsid w:val="0090600D"/>
    <w:rsid w:val="009070A1"/>
    <w:rsid w:val="00907BE7"/>
    <w:rsid w:val="009116AC"/>
    <w:rsid w:val="00911CB1"/>
    <w:rsid w:val="00911CB9"/>
    <w:rsid w:val="009145BD"/>
    <w:rsid w:val="00915DC3"/>
    <w:rsid w:val="00916D0B"/>
    <w:rsid w:val="00916D51"/>
    <w:rsid w:val="0091757E"/>
    <w:rsid w:val="00917B96"/>
    <w:rsid w:val="00920EDF"/>
    <w:rsid w:val="009241D3"/>
    <w:rsid w:val="009244C0"/>
    <w:rsid w:val="009264C2"/>
    <w:rsid w:val="009268F1"/>
    <w:rsid w:val="00926D3B"/>
    <w:rsid w:val="00926EDB"/>
    <w:rsid w:val="0093121A"/>
    <w:rsid w:val="0093305A"/>
    <w:rsid w:val="00934A8C"/>
    <w:rsid w:val="00935C60"/>
    <w:rsid w:val="00936B21"/>
    <w:rsid w:val="00936FF7"/>
    <w:rsid w:val="00937281"/>
    <w:rsid w:val="009404E4"/>
    <w:rsid w:val="00940BF6"/>
    <w:rsid w:val="009411C1"/>
    <w:rsid w:val="00941A0E"/>
    <w:rsid w:val="00942669"/>
    <w:rsid w:val="0094270B"/>
    <w:rsid w:val="0094271B"/>
    <w:rsid w:val="0094333A"/>
    <w:rsid w:val="00943E1E"/>
    <w:rsid w:val="0094478A"/>
    <w:rsid w:val="009454F9"/>
    <w:rsid w:val="00946C46"/>
    <w:rsid w:val="00946CBF"/>
    <w:rsid w:val="0094701E"/>
    <w:rsid w:val="0095026F"/>
    <w:rsid w:val="0095041C"/>
    <w:rsid w:val="009507A6"/>
    <w:rsid w:val="009517C4"/>
    <w:rsid w:val="009541F9"/>
    <w:rsid w:val="009559BB"/>
    <w:rsid w:val="00955BAF"/>
    <w:rsid w:val="00956A0F"/>
    <w:rsid w:val="00957AA4"/>
    <w:rsid w:val="009605E8"/>
    <w:rsid w:val="00961FF1"/>
    <w:rsid w:val="0096208A"/>
    <w:rsid w:val="009626F3"/>
    <w:rsid w:val="00964BDF"/>
    <w:rsid w:val="00965724"/>
    <w:rsid w:val="009665CB"/>
    <w:rsid w:val="009667AE"/>
    <w:rsid w:val="00966908"/>
    <w:rsid w:val="00966990"/>
    <w:rsid w:val="00967FE8"/>
    <w:rsid w:val="00970264"/>
    <w:rsid w:val="00970359"/>
    <w:rsid w:val="00970F55"/>
    <w:rsid w:val="00973409"/>
    <w:rsid w:val="00973D37"/>
    <w:rsid w:val="00974486"/>
    <w:rsid w:val="00974B43"/>
    <w:rsid w:val="00974EDD"/>
    <w:rsid w:val="009755B3"/>
    <w:rsid w:val="009758EE"/>
    <w:rsid w:val="00975A9F"/>
    <w:rsid w:val="0097610B"/>
    <w:rsid w:val="00977AD7"/>
    <w:rsid w:val="0098018A"/>
    <w:rsid w:val="00981526"/>
    <w:rsid w:val="009857E3"/>
    <w:rsid w:val="00986128"/>
    <w:rsid w:val="00986DF7"/>
    <w:rsid w:val="009875B9"/>
    <w:rsid w:val="009917EF"/>
    <w:rsid w:val="00992569"/>
    <w:rsid w:val="0099327D"/>
    <w:rsid w:val="009933D7"/>
    <w:rsid w:val="00993811"/>
    <w:rsid w:val="00993C7F"/>
    <w:rsid w:val="00993E92"/>
    <w:rsid w:val="0099573F"/>
    <w:rsid w:val="0099678D"/>
    <w:rsid w:val="009977AF"/>
    <w:rsid w:val="009A1B89"/>
    <w:rsid w:val="009A20F3"/>
    <w:rsid w:val="009A223D"/>
    <w:rsid w:val="009A2BE4"/>
    <w:rsid w:val="009A2CDB"/>
    <w:rsid w:val="009A2E0D"/>
    <w:rsid w:val="009A4517"/>
    <w:rsid w:val="009A49C8"/>
    <w:rsid w:val="009A5250"/>
    <w:rsid w:val="009A5869"/>
    <w:rsid w:val="009A7FB1"/>
    <w:rsid w:val="009B017B"/>
    <w:rsid w:val="009B01AB"/>
    <w:rsid w:val="009B161A"/>
    <w:rsid w:val="009B1D7D"/>
    <w:rsid w:val="009B25F4"/>
    <w:rsid w:val="009B26F1"/>
    <w:rsid w:val="009B4C50"/>
    <w:rsid w:val="009B518C"/>
    <w:rsid w:val="009B68E6"/>
    <w:rsid w:val="009B7B07"/>
    <w:rsid w:val="009B7B64"/>
    <w:rsid w:val="009B7ED2"/>
    <w:rsid w:val="009C2420"/>
    <w:rsid w:val="009C2CAD"/>
    <w:rsid w:val="009C2E45"/>
    <w:rsid w:val="009C3010"/>
    <w:rsid w:val="009C3986"/>
    <w:rsid w:val="009C46A9"/>
    <w:rsid w:val="009C4DCC"/>
    <w:rsid w:val="009C4FD9"/>
    <w:rsid w:val="009C5AEE"/>
    <w:rsid w:val="009C6BA6"/>
    <w:rsid w:val="009D22ED"/>
    <w:rsid w:val="009D40ED"/>
    <w:rsid w:val="009D4417"/>
    <w:rsid w:val="009D53C3"/>
    <w:rsid w:val="009D5CAD"/>
    <w:rsid w:val="009D6765"/>
    <w:rsid w:val="009D7FD9"/>
    <w:rsid w:val="009E027B"/>
    <w:rsid w:val="009E13B2"/>
    <w:rsid w:val="009E2A75"/>
    <w:rsid w:val="009E32BE"/>
    <w:rsid w:val="009E4BD3"/>
    <w:rsid w:val="009E5AB0"/>
    <w:rsid w:val="009E5BBE"/>
    <w:rsid w:val="009E7127"/>
    <w:rsid w:val="009E7AC7"/>
    <w:rsid w:val="009E7D56"/>
    <w:rsid w:val="009F0891"/>
    <w:rsid w:val="009F0DC8"/>
    <w:rsid w:val="009F1DD6"/>
    <w:rsid w:val="009F33B2"/>
    <w:rsid w:val="009F391A"/>
    <w:rsid w:val="009F4359"/>
    <w:rsid w:val="009F446A"/>
    <w:rsid w:val="009F5313"/>
    <w:rsid w:val="009F5E51"/>
    <w:rsid w:val="009F5F51"/>
    <w:rsid w:val="009F6084"/>
    <w:rsid w:val="009F60B6"/>
    <w:rsid w:val="009F649A"/>
    <w:rsid w:val="009F64E0"/>
    <w:rsid w:val="009F690C"/>
    <w:rsid w:val="009F6C05"/>
    <w:rsid w:val="009F6EE1"/>
    <w:rsid w:val="009F7880"/>
    <w:rsid w:val="009F78C5"/>
    <w:rsid w:val="009F7EBE"/>
    <w:rsid w:val="00A00308"/>
    <w:rsid w:val="00A015C8"/>
    <w:rsid w:val="00A018A0"/>
    <w:rsid w:val="00A01DC3"/>
    <w:rsid w:val="00A031E8"/>
    <w:rsid w:val="00A04B07"/>
    <w:rsid w:val="00A11350"/>
    <w:rsid w:val="00A129B9"/>
    <w:rsid w:val="00A13CA8"/>
    <w:rsid w:val="00A14DFD"/>
    <w:rsid w:val="00A150A5"/>
    <w:rsid w:val="00A15E00"/>
    <w:rsid w:val="00A17CEA"/>
    <w:rsid w:val="00A17E27"/>
    <w:rsid w:val="00A209C6"/>
    <w:rsid w:val="00A215D9"/>
    <w:rsid w:val="00A22976"/>
    <w:rsid w:val="00A24E23"/>
    <w:rsid w:val="00A26116"/>
    <w:rsid w:val="00A26A91"/>
    <w:rsid w:val="00A27991"/>
    <w:rsid w:val="00A27E92"/>
    <w:rsid w:val="00A3044C"/>
    <w:rsid w:val="00A33B91"/>
    <w:rsid w:val="00A35132"/>
    <w:rsid w:val="00A358A0"/>
    <w:rsid w:val="00A35D64"/>
    <w:rsid w:val="00A3610D"/>
    <w:rsid w:val="00A370F5"/>
    <w:rsid w:val="00A426DE"/>
    <w:rsid w:val="00A427EB"/>
    <w:rsid w:val="00A42A8D"/>
    <w:rsid w:val="00A430B7"/>
    <w:rsid w:val="00A44981"/>
    <w:rsid w:val="00A4571F"/>
    <w:rsid w:val="00A4618E"/>
    <w:rsid w:val="00A4752C"/>
    <w:rsid w:val="00A47E95"/>
    <w:rsid w:val="00A528D2"/>
    <w:rsid w:val="00A53CDE"/>
    <w:rsid w:val="00A54D97"/>
    <w:rsid w:val="00A55A63"/>
    <w:rsid w:val="00A5647B"/>
    <w:rsid w:val="00A567C5"/>
    <w:rsid w:val="00A56A37"/>
    <w:rsid w:val="00A56C23"/>
    <w:rsid w:val="00A56F84"/>
    <w:rsid w:val="00A605EC"/>
    <w:rsid w:val="00A610E0"/>
    <w:rsid w:val="00A61DAC"/>
    <w:rsid w:val="00A61FF9"/>
    <w:rsid w:val="00A655CC"/>
    <w:rsid w:val="00A659BB"/>
    <w:rsid w:val="00A66A18"/>
    <w:rsid w:val="00A66E2A"/>
    <w:rsid w:val="00A673F9"/>
    <w:rsid w:val="00A67815"/>
    <w:rsid w:val="00A679C5"/>
    <w:rsid w:val="00A67EFC"/>
    <w:rsid w:val="00A71279"/>
    <w:rsid w:val="00A73BEC"/>
    <w:rsid w:val="00A75ED5"/>
    <w:rsid w:val="00A7628E"/>
    <w:rsid w:val="00A77A6D"/>
    <w:rsid w:val="00A77BAD"/>
    <w:rsid w:val="00A77E21"/>
    <w:rsid w:val="00A80F40"/>
    <w:rsid w:val="00A81DA2"/>
    <w:rsid w:val="00A82BF7"/>
    <w:rsid w:val="00A82FFB"/>
    <w:rsid w:val="00A83857"/>
    <w:rsid w:val="00A85217"/>
    <w:rsid w:val="00A8557D"/>
    <w:rsid w:val="00A85ADA"/>
    <w:rsid w:val="00A85B9D"/>
    <w:rsid w:val="00A87420"/>
    <w:rsid w:val="00A876B7"/>
    <w:rsid w:val="00A8786C"/>
    <w:rsid w:val="00A91E27"/>
    <w:rsid w:val="00A92832"/>
    <w:rsid w:val="00A92FF3"/>
    <w:rsid w:val="00A93314"/>
    <w:rsid w:val="00A93BDB"/>
    <w:rsid w:val="00A94087"/>
    <w:rsid w:val="00A956AA"/>
    <w:rsid w:val="00A96351"/>
    <w:rsid w:val="00A964F6"/>
    <w:rsid w:val="00A9662E"/>
    <w:rsid w:val="00A9686D"/>
    <w:rsid w:val="00A971F1"/>
    <w:rsid w:val="00A97894"/>
    <w:rsid w:val="00AA04B7"/>
    <w:rsid w:val="00AA141D"/>
    <w:rsid w:val="00AA15AD"/>
    <w:rsid w:val="00AA2D51"/>
    <w:rsid w:val="00AA33CD"/>
    <w:rsid w:val="00AA5430"/>
    <w:rsid w:val="00AA6507"/>
    <w:rsid w:val="00AA6B78"/>
    <w:rsid w:val="00AA7141"/>
    <w:rsid w:val="00AB0B3D"/>
    <w:rsid w:val="00AB2FD3"/>
    <w:rsid w:val="00AB3157"/>
    <w:rsid w:val="00AB459B"/>
    <w:rsid w:val="00AB49CD"/>
    <w:rsid w:val="00AB4EA4"/>
    <w:rsid w:val="00AB6930"/>
    <w:rsid w:val="00AB79E1"/>
    <w:rsid w:val="00AB7BB6"/>
    <w:rsid w:val="00AC0927"/>
    <w:rsid w:val="00AC1C69"/>
    <w:rsid w:val="00AC3721"/>
    <w:rsid w:val="00AC4455"/>
    <w:rsid w:val="00AC5E2F"/>
    <w:rsid w:val="00AC601A"/>
    <w:rsid w:val="00AC660A"/>
    <w:rsid w:val="00AC6630"/>
    <w:rsid w:val="00AC703E"/>
    <w:rsid w:val="00AC7113"/>
    <w:rsid w:val="00AC7F1E"/>
    <w:rsid w:val="00AD092D"/>
    <w:rsid w:val="00AD0A1F"/>
    <w:rsid w:val="00AD15FB"/>
    <w:rsid w:val="00AD234C"/>
    <w:rsid w:val="00AD24EE"/>
    <w:rsid w:val="00AD2C7F"/>
    <w:rsid w:val="00AD5D43"/>
    <w:rsid w:val="00AD710A"/>
    <w:rsid w:val="00AD7629"/>
    <w:rsid w:val="00AD7B7A"/>
    <w:rsid w:val="00AE15B0"/>
    <w:rsid w:val="00AE207B"/>
    <w:rsid w:val="00AE20BC"/>
    <w:rsid w:val="00AE2E1F"/>
    <w:rsid w:val="00AE493E"/>
    <w:rsid w:val="00AE4A1C"/>
    <w:rsid w:val="00AE4AD5"/>
    <w:rsid w:val="00AE638A"/>
    <w:rsid w:val="00AF1176"/>
    <w:rsid w:val="00AF11CF"/>
    <w:rsid w:val="00AF21B7"/>
    <w:rsid w:val="00AF297F"/>
    <w:rsid w:val="00AF4E50"/>
    <w:rsid w:val="00AF534D"/>
    <w:rsid w:val="00AF5C19"/>
    <w:rsid w:val="00AF7BB6"/>
    <w:rsid w:val="00AF7C33"/>
    <w:rsid w:val="00B00192"/>
    <w:rsid w:val="00B0037F"/>
    <w:rsid w:val="00B0302B"/>
    <w:rsid w:val="00B0329F"/>
    <w:rsid w:val="00B06046"/>
    <w:rsid w:val="00B07EB6"/>
    <w:rsid w:val="00B10E05"/>
    <w:rsid w:val="00B12337"/>
    <w:rsid w:val="00B12888"/>
    <w:rsid w:val="00B12949"/>
    <w:rsid w:val="00B129E1"/>
    <w:rsid w:val="00B14169"/>
    <w:rsid w:val="00B144AE"/>
    <w:rsid w:val="00B14EBC"/>
    <w:rsid w:val="00B1612A"/>
    <w:rsid w:val="00B20A92"/>
    <w:rsid w:val="00B20B68"/>
    <w:rsid w:val="00B21A02"/>
    <w:rsid w:val="00B2263A"/>
    <w:rsid w:val="00B23E7B"/>
    <w:rsid w:val="00B24E90"/>
    <w:rsid w:val="00B258F8"/>
    <w:rsid w:val="00B2642A"/>
    <w:rsid w:val="00B26B64"/>
    <w:rsid w:val="00B26DE7"/>
    <w:rsid w:val="00B279AC"/>
    <w:rsid w:val="00B27F0D"/>
    <w:rsid w:val="00B3006D"/>
    <w:rsid w:val="00B30BCE"/>
    <w:rsid w:val="00B324D9"/>
    <w:rsid w:val="00B36765"/>
    <w:rsid w:val="00B37BF2"/>
    <w:rsid w:val="00B417E1"/>
    <w:rsid w:val="00B41CAB"/>
    <w:rsid w:val="00B440A4"/>
    <w:rsid w:val="00B442BB"/>
    <w:rsid w:val="00B44FCF"/>
    <w:rsid w:val="00B47F4E"/>
    <w:rsid w:val="00B50936"/>
    <w:rsid w:val="00B51430"/>
    <w:rsid w:val="00B53D7E"/>
    <w:rsid w:val="00B5498C"/>
    <w:rsid w:val="00B55086"/>
    <w:rsid w:val="00B55AF6"/>
    <w:rsid w:val="00B565F8"/>
    <w:rsid w:val="00B60026"/>
    <w:rsid w:val="00B6271F"/>
    <w:rsid w:val="00B6433B"/>
    <w:rsid w:val="00B64DDF"/>
    <w:rsid w:val="00B64FB4"/>
    <w:rsid w:val="00B675C2"/>
    <w:rsid w:val="00B67BDA"/>
    <w:rsid w:val="00B7120A"/>
    <w:rsid w:val="00B71DFC"/>
    <w:rsid w:val="00B721C8"/>
    <w:rsid w:val="00B73A32"/>
    <w:rsid w:val="00B763FF"/>
    <w:rsid w:val="00B801A6"/>
    <w:rsid w:val="00B809D1"/>
    <w:rsid w:val="00B81286"/>
    <w:rsid w:val="00B81B39"/>
    <w:rsid w:val="00B82428"/>
    <w:rsid w:val="00B825DD"/>
    <w:rsid w:val="00B86024"/>
    <w:rsid w:val="00B90D3F"/>
    <w:rsid w:val="00B90D8F"/>
    <w:rsid w:val="00B91109"/>
    <w:rsid w:val="00B91FBB"/>
    <w:rsid w:val="00B9228A"/>
    <w:rsid w:val="00B9237D"/>
    <w:rsid w:val="00B93F6D"/>
    <w:rsid w:val="00B94923"/>
    <w:rsid w:val="00B94D1F"/>
    <w:rsid w:val="00B9606B"/>
    <w:rsid w:val="00B96E40"/>
    <w:rsid w:val="00B96E74"/>
    <w:rsid w:val="00B96F60"/>
    <w:rsid w:val="00BA1325"/>
    <w:rsid w:val="00BA1E83"/>
    <w:rsid w:val="00BA2494"/>
    <w:rsid w:val="00BA5747"/>
    <w:rsid w:val="00BA57F4"/>
    <w:rsid w:val="00BA70D2"/>
    <w:rsid w:val="00BA7563"/>
    <w:rsid w:val="00BB0714"/>
    <w:rsid w:val="00BB0D04"/>
    <w:rsid w:val="00BB12C7"/>
    <w:rsid w:val="00BB17A1"/>
    <w:rsid w:val="00BB1B5E"/>
    <w:rsid w:val="00BB4A95"/>
    <w:rsid w:val="00BB589F"/>
    <w:rsid w:val="00BB6490"/>
    <w:rsid w:val="00BB6576"/>
    <w:rsid w:val="00BB787B"/>
    <w:rsid w:val="00BB79EF"/>
    <w:rsid w:val="00BB7D74"/>
    <w:rsid w:val="00BB7D84"/>
    <w:rsid w:val="00BB7ED3"/>
    <w:rsid w:val="00BC0182"/>
    <w:rsid w:val="00BC1DC8"/>
    <w:rsid w:val="00BC40BB"/>
    <w:rsid w:val="00BC4478"/>
    <w:rsid w:val="00BC46DF"/>
    <w:rsid w:val="00BC606E"/>
    <w:rsid w:val="00BC6614"/>
    <w:rsid w:val="00BC6A86"/>
    <w:rsid w:val="00BD1B42"/>
    <w:rsid w:val="00BD30D4"/>
    <w:rsid w:val="00BD4698"/>
    <w:rsid w:val="00BD53DB"/>
    <w:rsid w:val="00BD5940"/>
    <w:rsid w:val="00BD5E6F"/>
    <w:rsid w:val="00BD7266"/>
    <w:rsid w:val="00BD7F7C"/>
    <w:rsid w:val="00BE017C"/>
    <w:rsid w:val="00BE1F40"/>
    <w:rsid w:val="00BE2395"/>
    <w:rsid w:val="00BE2413"/>
    <w:rsid w:val="00BE25B2"/>
    <w:rsid w:val="00BE3452"/>
    <w:rsid w:val="00BE4C48"/>
    <w:rsid w:val="00BE5A12"/>
    <w:rsid w:val="00BE6B8B"/>
    <w:rsid w:val="00BE6CED"/>
    <w:rsid w:val="00BE763F"/>
    <w:rsid w:val="00BE7C8B"/>
    <w:rsid w:val="00BF156B"/>
    <w:rsid w:val="00BF1C3E"/>
    <w:rsid w:val="00BF1C8D"/>
    <w:rsid w:val="00BF24A6"/>
    <w:rsid w:val="00BF33E0"/>
    <w:rsid w:val="00BF4400"/>
    <w:rsid w:val="00BF4573"/>
    <w:rsid w:val="00BF4999"/>
    <w:rsid w:val="00BF509B"/>
    <w:rsid w:val="00BF627A"/>
    <w:rsid w:val="00BF6A52"/>
    <w:rsid w:val="00C00C84"/>
    <w:rsid w:val="00C014F0"/>
    <w:rsid w:val="00C019DB"/>
    <w:rsid w:val="00C03E7E"/>
    <w:rsid w:val="00C04809"/>
    <w:rsid w:val="00C04858"/>
    <w:rsid w:val="00C052F3"/>
    <w:rsid w:val="00C05B45"/>
    <w:rsid w:val="00C108DB"/>
    <w:rsid w:val="00C127F5"/>
    <w:rsid w:val="00C14E54"/>
    <w:rsid w:val="00C154D5"/>
    <w:rsid w:val="00C162B5"/>
    <w:rsid w:val="00C16608"/>
    <w:rsid w:val="00C177DC"/>
    <w:rsid w:val="00C17941"/>
    <w:rsid w:val="00C2262E"/>
    <w:rsid w:val="00C22691"/>
    <w:rsid w:val="00C22811"/>
    <w:rsid w:val="00C23100"/>
    <w:rsid w:val="00C24125"/>
    <w:rsid w:val="00C24C34"/>
    <w:rsid w:val="00C26376"/>
    <w:rsid w:val="00C2774F"/>
    <w:rsid w:val="00C317E8"/>
    <w:rsid w:val="00C31D98"/>
    <w:rsid w:val="00C33C87"/>
    <w:rsid w:val="00C34CDC"/>
    <w:rsid w:val="00C36298"/>
    <w:rsid w:val="00C4180F"/>
    <w:rsid w:val="00C418D8"/>
    <w:rsid w:val="00C428A1"/>
    <w:rsid w:val="00C43B49"/>
    <w:rsid w:val="00C447D3"/>
    <w:rsid w:val="00C46336"/>
    <w:rsid w:val="00C4773A"/>
    <w:rsid w:val="00C47BA8"/>
    <w:rsid w:val="00C47EA8"/>
    <w:rsid w:val="00C50355"/>
    <w:rsid w:val="00C5069A"/>
    <w:rsid w:val="00C50902"/>
    <w:rsid w:val="00C51829"/>
    <w:rsid w:val="00C51911"/>
    <w:rsid w:val="00C51C75"/>
    <w:rsid w:val="00C523FB"/>
    <w:rsid w:val="00C52A11"/>
    <w:rsid w:val="00C53E56"/>
    <w:rsid w:val="00C5406A"/>
    <w:rsid w:val="00C5414B"/>
    <w:rsid w:val="00C5426D"/>
    <w:rsid w:val="00C5451C"/>
    <w:rsid w:val="00C549B5"/>
    <w:rsid w:val="00C5513F"/>
    <w:rsid w:val="00C6410B"/>
    <w:rsid w:val="00C70AEA"/>
    <w:rsid w:val="00C71431"/>
    <w:rsid w:val="00C71437"/>
    <w:rsid w:val="00C71B83"/>
    <w:rsid w:val="00C71DFD"/>
    <w:rsid w:val="00C723C7"/>
    <w:rsid w:val="00C728C0"/>
    <w:rsid w:val="00C74B85"/>
    <w:rsid w:val="00C75211"/>
    <w:rsid w:val="00C774EB"/>
    <w:rsid w:val="00C77696"/>
    <w:rsid w:val="00C776BC"/>
    <w:rsid w:val="00C8200B"/>
    <w:rsid w:val="00C822DD"/>
    <w:rsid w:val="00C82606"/>
    <w:rsid w:val="00C85B93"/>
    <w:rsid w:val="00C85BB6"/>
    <w:rsid w:val="00C86149"/>
    <w:rsid w:val="00C87BD0"/>
    <w:rsid w:val="00C87DC9"/>
    <w:rsid w:val="00C90098"/>
    <w:rsid w:val="00C91F3C"/>
    <w:rsid w:val="00C92C67"/>
    <w:rsid w:val="00C93CBF"/>
    <w:rsid w:val="00C93DB5"/>
    <w:rsid w:val="00C9714D"/>
    <w:rsid w:val="00C97750"/>
    <w:rsid w:val="00C97A32"/>
    <w:rsid w:val="00CA0812"/>
    <w:rsid w:val="00CA149D"/>
    <w:rsid w:val="00CA2D31"/>
    <w:rsid w:val="00CA3D08"/>
    <w:rsid w:val="00CA7945"/>
    <w:rsid w:val="00CB1110"/>
    <w:rsid w:val="00CB20BC"/>
    <w:rsid w:val="00CB2723"/>
    <w:rsid w:val="00CB2FB2"/>
    <w:rsid w:val="00CB42C9"/>
    <w:rsid w:val="00CB4883"/>
    <w:rsid w:val="00CB49C7"/>
    <w:rsid w:val="00CB6882"/>
    <w:rsid w:val="00CB6957"/>
    <w:rsid w:val="00CC0A3B"/>
    <w:rsid w:val="00CC1328"/>
    <w:rsid w:val="00CC5C39"/>
    <w:rsid w:val="00CD1459"/>
    <w:rsid w:val="00CD1B20"/>
    <w:rsid w:val="00CD1D58"/>
    <w:rsid w:val="00CD26BB"/>
    <w:rsid w:val="00CD35AE"/>
    <w:rsid w:val="00CD36D0"/>
    <w:rsid w:val="00CD3E21"/>
    <w:rsid w:val="00CD5384"/>
    <w:rsid w:val="00CD543E"/>
    <w:rsid w:val="00CD5E21"/>
    <w:rsid w:val="00CD6804"/>
    <w:rsid w:val="00CE0742"/>
    <w:rsid w:val="00CE1772"/>
    <w:rsid w:val="00CE18AB"/>
    <w:rsid w:val="00CE22D4"/>
    <w:rsid w:val="00CE2AAA"/>
    <w:rsid w:val="00CE3243"/>
    <w:rsid w:val="00CE3ACB"/>
    <w:rsid w:val="00CE3BC8"/>
    <w:rsid w:val="00CE4B33"/>
    <w:rsid w:val="00CE6F43"/>
    <w:rsid w:val="00CE724D"/>
    <w:rsid w:val="00CF22AD"/>
    <w:rsid w:val="00CF2720"/>
    <w:rsid w:val="00CF32EF"/>
    <w:rsid w:val="00CF3FE0"/>
    <w:rsid w:val="00CF4207"/>
    <w:rsid w:val="00CF425E"/>
    <w:rsid w:val="00CF42D4"/>
    <w:rsid w:val="00CF4687"/>
    <w:rsid w:val="00CF60C5"/>
    <w:rsid w:val="00CF7CA8"/>
    <w:rsid w:val="00D001C2"/>
    <w:rsid w:val="00D0098F"/>
    <w:rsid w:val="00D00DB1"/>
    <w:rsid w:val="00D01E4F"/>
    <w:rsid w:val="00D02190"/>
    <w:rsid w:val="00D02233"/>
    <w:rsid w:val="00D02389"/>
    <w:rsid w:val="00D039EA"/>
    <w:rsid w:val="00D04810"/>
    <w:rsid w:val="00D04888"/>
    <w:rsid w:val="00D06AEC"/>
    <w:rsid w:val="00D07E5F"/>
    <w:rsid w:val="00D11830"/>
    <w:rsid w:val="00D13056"/>
    <w:rsid w:val="00D1382B"/>
    <w:rsid w:val="00D167EE"/>
    <w:rsid w:val="00D207F4"/>
    <w:rsid w:val="00D20C2B"/>
    <w:rsid w:val="00D21842"/>
    <w:rsid w:val="00D237B0"/>
    <w:rsid w:val="00D24441"/>
    <w:rsid w:val="00D25042"/>
    <w:rsid w:val="00D2537C"/>
    <w:rsid w:val="00D25403"/>
    <w:rsid w:val="00D25F94"/>
    <w:rsid w:val="00D26087"/>
    <w:rsid w:val="00D30C36"/>
    <w:rsid w:val="00D30D17"/>
    <w:rsid w:val="00D30D54"/>
    <w:rsid w:val="00D311C8"/>
    <w:rsid w:val="00D31F30"/>
    <w:rsid w:val="00D3382E"/>
    <w:rsid w:val="00D33F95"/>
    <w:rsid w:val="00D33F9E"/>
    <w:rsid w:val="00D3459F"/>
    <w:rsid w:val="00D345E2"/>
    <w:rsid w:val="00D348E9"/>
    <w:rsid w:val="00D361C8"/>
    <w:rsid w:val="00D368C4"/>
    <w:rsid w:val="00D40629"/>
    <w:rsid w:val="00D4472F"/>
    <w:rsid w:val="00D463BB"/>
    <w:rsid w:val="00D46CB7"/>
    <w:rsid w:val="00D47231"/>
    <w:rsid w:val="00D50CD6"/>
    <w:rsid w:val="00D51290"/>
    <w:rsid w:val="00D527D1"/>
    <w:rsid w:val="00D536C2"/>
    <w:rsid w:val="00D54696"/>
    <w:rsid w:val="00D55491"/>
    <w:rsid w:val="00D61314"/>
    <w:rsid w:val="00D6150F"/>
    <w:rsid w:val="00D62F7B"/>
    <w:rsid w:val="00D64744"/>
    <w:rsid w:val="00D64E8B"/>
    <w:rsid w:val="00D654A5"/>
    <w:rsid w:val="00D66254"/>
    <w:rsid w:val="00D66E61"/>
    <w:rsid w:val="00D70FA8"/>
    <w:rsid w:val="00D7133D"/>
    <w:rsid w:val="00D718CF"/>
    <w:rsid w:val="00D73B6B"/>
    <w:rsid w:val="00D74423"/>
    <w:rsid w:val="00D748F0"/>
    <w:rsid w:val="00D76379"/>
    <w:rsid w:val="00D772F8"/>
    <w:rsid w:val="00D80B44"/>
    <w:rsid w:val="00D80C1E"/>
    <w:rsid w:val="00D80DCF"/>
    <w:rsid w:val="00D82CFB"/>
    <w:rsid w:val="00D85403"/>
    <w:rsid w:val="00D856F6"/>
    <w:rsid w:val="00D87A21"/>
    <w:rsid w:val="00D906D4"/>
    <w:rsid w:val="00D90EDB"/>
    <w:rsid w:val="00D9125E"/>
    <w:rsid w:val="00D916BF"/>
    <w:rsid w:val="00D91807"/>
    <w:rsid w:val="00D91D26"/>
    <w:rsid w:val="00D91DBE"/>
    <w:rsid w:val="00D9258F"/>
    <w:rsid w:val="00D92710"/>
    <w:rsid w:val="00D9302D"/>
    <w:rsid w:val="00D94F75"/>
    <w:rsid w:val="00D95BAE"/>
    <w:rsid w:val="00D95FC3"/>
    <w:rsid w:val="00D96C27"/>
    <w:rsid w:val="00D97073"/>
    <w:rsid w:val="00DA07D6"/>
    <w:rsid w:val="00DA0AAE"/>
    <w:rsid w:val="00DA2774"/>
    <w:rsid w:val="00DA33AB"/>
    <w:rsid w:val="00DA43A3"/>
    <w:rsid w:val="00DA4B38"/>
    <w:rsid w:val="00DA4EB9"/>
    <w:rsid w:val="00DA53D2"/>
    <w:rsid w:val="00DA57BB"/>
    <w:rsid w:val="00DA5C36"/>
    <w:rsid w:val="00DA6054"/>
    <w:rsid w:val="00DA6E5A"/>
    <w:rsid w:val="00DA738F"/>
    <w:rsid w:val="00DA781D"/>
    <w:rsid w:val="00DA7923"/>
    <w:rsid w:val="00DB0161"/>
    <w:rsid w:val="00DB0163"/>
    <w:rsid w:val="00DB078A"/>
    <w:rsid w:val="00DB0981"/>
    <w:rsid w:val="00DB197A"/>
    <w:rsid w:val="00DB4C65"/>
    <w:rsid w:val="00DB526F"/>
    <w:rsid w:val="00DB5AEF"/>
    <w:rsid w:val="00DB5BD1"/>
    <w:rsid w:val="00DB5F3F"/>
    <w:rsid w:val="00DC11A0"/>
    <w:rsid w:val="00DC1B6A"/>
    <w:rsid w:val="00DC267C"/>
    <w:rsid w:val="00DC2708"/>
    <w:rsid w:val="00DC2B3F"/>
    <w:rsid w:val="00DC3C23"/>
    <w:rsid w:val="00DC6535"/>
    <w:rsid w:val="00DC7160"/>
    <w:rsid w:val="00DC79B7"/>
    <w:rsid w:val="00DD03B6"/>
    <w:rsid w:val="00DD19AF"/>
    <w:rsid w:val="00DD7540"/>
    <w:rsid w:val="00DD7C9A"/>
    <w:rsid w:val="00DE0615"/>
    <w:rsid w:val="00DE0690"/>
    <w:rsid w:val="00DE0EDF"/>
    <w:rsid w:val="00DE2A99"/>
    <w:rsid w:val="00DE462B"/>
    <w:rsid w:val="00DE5D28"/>
    <w:rsid w:val="00DE6E5A"/>
    <w:rsid w:val="00DE712A"/>
    <w:rsid w:val="00DE7C4C"/>
    <w:rsid w:val="00DE7CD2"/>
    <w:rsid w:val="00DF1625"/>
    <w:rsid w:val="00DF1A95"/>
    <w:rsid w:val="00DF1ECD"/>
    <w:rsid w:val="00DF1FD5"/>
    <w:rsid w:val="00DF2051"/>
    <w:rsid w:val="00DF2965"/>
    <w:rsid w:val="00DF429A"/>
    <w:rsid w:val="00DF4A97"/>
    <w:rsid w:val="00DF4E9B"/>
    <w:rsid w:val="00DF4F55"/>
    <w:rsid w:val="00DF6280"/>
    <w:rsid w:val="00DF7CF9"/>
    <w:rsid w:val="00DF7F8F"/>
    <w:rsid w:val="00E01163"/>
    <w:rsid w:val="00E030B9"/>
    <w:rsid w:val="00E04807"/>
    <w:rsid w:val="00E05734"/>
    <w:rsid w:val="00E05E1A"/>
    <w:rsid w:val="00E0679E"/>
    <w:rsid w:val="00E069F3"/>
    <w:rsid w:val="00E0720C"/>
    <w:rsid w:val="00E077E8"/>
    <w:rsid w:val="00E10D72"/>
    <w:rsid w:val="00E1106D"/>
    <w:rsid w:val="00E117F8"/>
    <w:rsid w:val="00E11C2B"/>
    <w:rsid w:val="00E1273F"/>
    <w:rsid w:val="00E12D1E"/>
    <w:rsid w:val="00E13280"/>
    <w:rsid w:val="00E15414"/>
    <w:rsid w:val="00E15752"/>
    <w:rsid w:val="00E15C39"/>
    <w:rsid w:val="00E16F95"/>
    <w:rsid w:val="00E20034"/>
    <w:rsid w:val="00E20BCE"/>
    <w:rsid w:val="00E21C47"/>
    <w:rsid w:val="00E21E70"/>
    <w:rsid w:val="00E21FBD"/>
    <w:rsid w:val="00E30A89"/>
    <w:rsid w:val="00E31684"/>
    <w:rsid w:val="00E33486"/>
    <w:rsid w:val="00E33512"/>
    <w:rsid w:val="00E341B1"/>
    <w:rsid w:val="00E34818"/>
    <w:rsid w:val="00E34BE3"/>
    <w:rsid w:val="00E35413"/>
    <w:rsid w:val="00E368FC"/>
    <w:rsid w:val="00E37120"/>
    <w:rsid w:val="00E3792C"/>
    <w:rsid w:val="00E3794D"/>
    <w:rsid w:val="00E401EC"/>
    <w:rsid w:val="00E42CE7"/>
    <w:rsid w:val="00E43137"/>
    <w:rsid w:val="00E4335F"/>
    <w:rsid w:val="00E445B0"/>
    <w:rsid w:val="00E451B8"/>
    <w:rsid w:val="00E45B83"/>
    <w:rsid w:val="00E467F7"/>
    <w:rsid w:val="00E46E08"/>
    <w:rsid w:val="00E47149"/>
    <w:rsid w:val="00E47DF5"/>
    <w:rsid w:val="00E47EF3"/>
    <w:rsid w:val="00E5228F"/>
    <w:rsid w:val="00E52452"/>
    <w:rsid w:val="00E526F6"/>
    <w:rsid w:val="00E52921"/>
    <w:rsid w:val="00E52E4E"/>
    <w:rsid w:val="00E53C13"/>
    <w:rsid w:val="00E54BD6"/>
    <w:rsid w:val="00E56411"/>
    <w:rsid w:val="00E575ED"/>
    <w:rsid w:val="00E57AA6"/>
    <w:rsid w:val="00E6043B"/>
    <w:rsid w:val="00E60F99"/>
    <w:rsid w:val="00E61828"/>
    <w:rsid w:val="00E619A4"/>
    <w:rsid w:val="00E6245D"/>
    <w:rsid w:val="00E62B87"/>
    <w:rsid w:val="00E636FE"/>
    <w:rsid w:val="00E638C6"/>
    <w:rsid w:val="00E64ED0"/>
    <w:rsid w:val="00E657A7"/>
    <w:rsid w:val="00E65B38"/>
    <w:rsid w:val="00E65DF1"/>
    <w:rsid w:val="00E65FB4"/>
    <w:rsid w:val="00E677D9"/>
    <w:rsid w:val="00E70AC1"/>
    <w:rsid w:val="00E70B0B"/>
    <w:rsid w:val="00E7166C"/>
    <w:rsid w:val="00E71F8E"/>
    <w:rsid w:val="00E73F91"/>
    <w:rsid w:val="00E74027"/>
    <w:rsid w:val="00E748A3"/>
    <w:rsid w:val="00E76BA8"/>
    <w:rsid w:val="00E76C76"/>
    <w:rsid w:val="00E77A3B"/>
    <w:rsid w:val="00E77CD9"/>
    <w:rsid w:val="00E80B56"/>
    <w:rsid w:val="00E80E62"/>
    <w:rsid w:val="00E837F4"/>
    <w:rsid w:val="00E83A77"/>
    <w:rsid w:val="00E83DB6"/>
    <w:rsid w:val="00E84F9E"/>
    <w:rsid w:val="00E85E07"/>
    <w:rsid w:val="00E85E0B"/>
    <w:rsid w:val="00E861DB"/>
    <w:rsid w:val="00E86E54"/>
    <w:rsid w:val="00E91455"/>
    <w:rsid w:val="00E920B2"/>
    <w:rsid w:val="00E92F7C"/>
    <w:rsid w:val="00E933F1"/>
    <w:rsid w:val="00E94225"/>
    <w:rsid w:val="00E95E2B"/>
    <w:rsid w:val="00E97103"/>
    <w:rsid w:val="00EA05AD"/>
    <w:rsid w:val="00EA08B8"/>
    <w:rsid w:val="00EA0E8F"/>
    <w:rsid w:val="00EA100B"/>
    <w:rsid w:val="00EA185C"/>
    <w:rsid w:val="00EA1A0C"/>
    <w:rsid w:val="00EA24A7"/>
    <w:rsid w:val="00EA2FCE"/>
    <w:rsid w:val="00EA3223"/>
    <w:rsid w:val="00EA346D"/>
    <w:rsid w:val="00EB0278"/>
    <w:rsid w:val="00EB08A5"/>
    <w:rsid w:val="00EB1DE0"/>
    <w:rsid w:val="00EB2A3A"/>
    <w:rsid w:val="00EB2E12"/>
    <w:rsid w:val="00EB46D8"/>
    <w:rsid w:val="00EB5921"/>
    <w:rsid w:val="00EB5C37"/>
    <w:rsid w:val="00EB6B94"/>
    <w:rsid w:val="00EC1F82"/>
    <w:rsid w:val="00EC2142"/>
    <w:rsid w:val="00EC2F79"/>
    <w:rsid w:val="00EC5590"/>
    <w:rsid w:val="00EC5EE9"/>
    <w:rsid w:val="00EC692F"/>
    <w:rsid w:val="00EC69D1"/>
    <w:rsid w:val="00EC730A"/>
    <w:rsid w:val="00EC758B"/>
    <w:rsid w:val="00ED16EF"/>
    <w:rsid w:val="00ED2D2E"/>
    <w:rsid w:val="00ED3465"/>
    <w:rsid w:val="00ED3732"/>
    <w:rsid w:val="00ED3F46"/>
    <w:rsid w:val="00ED4D1D"/>
    <w:rsid w:val="00ED5886"/>
    <w:rsid w:val="00ED5BA2"/>
    <w:rsid w:val="00ED7BA4"/>
    <w:rsid w:val="00EE067C"/>
    <w:rsid w:val="00EE07EA"/>
    <w:rsid w:val="00EE2452"/>
    <w:rsid w:val="00EE3697"/>
    <w:rsid w:val="00EE40CD"/>
    <w:rsid w:val="00EE597A"/>
    <w:rsid w:val="00EE5CA4"/>
    <w:rsid w:val="00EE68CA"/>
    <w:rsid w:val="00EE733A"/>
    <w:rsid w:val="00EE78AB"/>
    <w:rsid w:val="00EF0AD1"/>
    <w:rsid w:val="00EF0B11"/>
    <w:rsid w:val="00EF0F3A"/>
    <w:rsid w:val="00EF1728"/>
    <w:rsid w:val="00EF1928"/>
    <w:rsid w:val="00EF2751"/>
    <w:rsid w:val="00EF36F4"/>
    <w:rsid w:val="00EF3F17"/>
    <w:rsid w:val="00EF47DC"/>
    <w:rsid w:val="00EF4A7B"/>
    <w:rsid w:val="00EF4AF1"/>
    <w:rsid w:val="00F0094B"/>
    <w:rsid w:val="00F01DB8"/>
    <w:rsid w:val="00F0204D"/>
    <w:rsid w:val="00F02346"/>
    <w:rsid w:val="00F024D0"/>
    <w:rsid w:val="00F0287E"/>
    <w:rsid w:val="00F028C0"/>
    <w:rsid w:val="00F0365E"/>
    <w:rsid w:val="00F03C71"/>
    <w:rsid w:val="00F04423"/>
    <w:rsid w:val="00F05549"/>
    <w:rsid w:val="00F05587"/>
    <w:rsid w:val="00F07E15"/>
    <w:rsid w:val="00F101C1"/>
    <w:rsid w:val="00F120C6"/>
    <w:rsid w:val="00F13E04"/>
    <w:rsid w:val="00F14F14"/>
    <w:rsid w:val="00F1543E"/>
    <w:rsid w:val="00F1638E"/>
    <w:rsid w:val="00F16836"/>
    <w:rsid w:val="00F16B75"/>
    <w:rsid w:val="00F16C45"/>
    <w:rsid w:val="00F206C7"/>
    <w:rsid w:val="00F2190E"/>
    <w:rsid w:val="00F2283B"/>
    <w:rsid w:val="00F247A9"/>
    <w:rsid w:val="00F249A0"/>
    <w:rsid w:val="00F24D11"/>
    <w:rsid w:val="00F26F5B"/>
    <w:rsid w:val="00F306F6"/>
    <w:rsid w:val="00F307EB"/>
    <w:rsid w:val="00F30CCB"/>
    <w:rsid w:val="00F33110"/>
    <w:rsid w:val="00F339E9"/>
    <w:rsid w:val="00F3505E"/>
    <w:rsid w:val="00F355CA"/>
    <w:rsid w:val="00F35934"/>
    <w:rsid w:val="00F412C1"/>
    <w:rsid w:val="00F4182B"/>
    <w:rsid w:val="00F42C6F"/>
    <w:rsid w:val="00F42D7C"/>
    <w:rsid w:val="00F4336F"/>
    <w:rsid w:val="00F4372C"/>
    <w:rsid w:val="00F446A8"/>
    <w:rsid w:val="00F4602C"/>
    <w:rsid w:val="00F46138"/>
    <w:rsid w:val="00F466C9"/>
    <w:rsid w:val="00F4778F"/>
    <w:rsid w:val="00F47B16"/>
    <w:rsid w:val="00F509F0"/>
    <w:rsid w:val="00F50BBE"/>
    <w:rsid w:val="00F50FFD"/>
    <w:rsid w:val="00F5190A"/>
    <w:rsid w:val="00F52083"/>
    <w:rsid w:val="00F52744"/>
    <w:rsid w:val="00F5398F"/>
    <w:rsid w:val="00F548BD"/>
    <w:rsid w:val="00F55E96"/>
    <w:rsid w:val="00F55F2B"/>
    <w:rsid w:val="00F57F4E"/>
    <w:rsid w:val="00F60058"/>
    <w:rsid w:val="00F618AB"/>
    <w:rsid w:val="00F6265E"/>
    <w:rsid w:val="00F6328B"/>
    <w:rsid w:val="00F65014"/>
    <w:rsid w:val="00F66CE9"/>
    <w:rsid w:val="00F7120A"/>
    <w:rsid w:val="00F71D1F"/>
    <w:rsid w:val="00F72578"/>
    <w:rsid w:val="00F728DC"/>
    <w:rsid w:val="00F7696B"/>
    <w:rsid w:val="00F779E2"/>
    <w:rsid w:val="00F841C2"/>
    <w:rsid w:val="00F84DD9"/>
    <w:rsid w:val="00F85832"/>
    <w:rsid w:val="00F859DD"/>
    <w:rsid w:val="00F86CB6"/>
    <w:rsid w:val="00F86CFE"/>
    <w:rsid w:val="00F9063F"/>
    <w:rsid w:val="00F94066"/>
    <w:rsid w:val="00F96A19"/>
    <w:rsid w:val="00F97DB1"/>
    <w:rsid w:val="00FA0086"/>
    <w:rsid w:val="00FA0856"/>
    <w:rsid w:val="00FA0BD3"/>
    <w:rsid w:val="00FA0EEE"/>
    <w:rsid w:val="00FA1D75"/>
    <w:rsid w:val="00FA3AD3"/>
    <w:rsid w:val="00FA3E12"/>
    <w:rsid w:val="00FA41A3"/>
    <w:rsid w:val="00FA42BC"/>
    <w:rsid w:val="00FA4346"/>
    <w:rsid w:val="00FA4480"/>
    <w:rsid w:val="00FA46BE"/>
    <w:rsid w:val="00FA558C"/>
    <w:rsid w:val="00FA5E15"/>
    <w:rsid w:val="00FB0382"/>
    <w:rsid w:val="00FB054D"/>
    <w:rsid w:val="00FB09AC"/>
    <w:rsid w:val="00FB09CB"/>
    <w:rsid w:val="00FB1221"/>
    <w:rsid w:val="00FB2592"/>
    <w:rsid w:val="00FB2C0D"/>
    <w:rsid w:val="00FB5D74"/>
    <w:rsid w:val="00FB6148"/>
    <w:rsid w:val="00FB7969"/>
    <w:rsid w:val="00FC061A"/>
    <w:rsid w:val="00FC07E6"/>
    <w:rsid w:val="00FC0D4D"/>
    <w:rsid w:val="00FC1F61"/>
    <w:rsid w:val="00FC2ABA"/>
    <w:rsid w:val="00FC2DCA"/>
    <w:rsid w:val="00FC4051"/>
    <w:rsid w:val="00FC671D"/>
    <w:rsid w:val="00FC6908"/>
    <w:rsid w:val="00FC6B92"/>
    <w:rsid w:val="00FC70B2"/>
    <w:rsid w:val="00FC7D41"/>
    <w:rsid w:val="00FD10F8"/>
    <w:rsid w:val="00FD2210"/>
    <w:rsid w:val="00FD2613"/>
    <w:rsid w:val="00FD2684"/>
    <w:rsid w:val="00FD2F64"/>
    <w:rsid w:val="00FD361F"/>
    <w:rsid w:val="00FD4541"/>
    <w:rsid w:val="00FD6824"/>
    <w:rsid w:val="00FD6BB8"/>
    <w:rsid w:val="00FD6CD0"/>
    <w:rsid w:val="00FD7125"/>
    <w:rsid w:val="00FD7887"/>
    <w:rsid w:val="00FE01EE"/>
    <w:rsid w:val="00FE1ABA"/>
    <w:rsid w:val="00FE2B3F"/>
    <w:rsid w:val="00FE3C23"/>
    <w:rsid w:val="00FE3E8E"/>
    <w:rsid w:val="00FE43C8"/>
    <w:rsid w:val="00FE5EC5"/>
    <w:rsid w:val="00FE6E8D"/>
    <w:rsid w:val="00FE6FF3"/>
    <w:rsid w:val="00FE7043"/>
    <w:rsid w:val="00FF1241"/>
    <w:rsid w:val="00FF1301"/>
    <w:rsid w:val="00FF1EFA"/>
    <w:rsid w:val="00FF2297"/>
    <w:rsid w:val="00FF2628"/>
    <w:rsid w:val="00FF4B65"/>
    <w:rsid w:val="00FF6091"/>
    <w:rsid w:val="00FF7A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32061F"/>
  <w15:chartTrackingRefBased/>
  <w15:docId w15:val="{7662A80C-EE8F-4078-A1EB-29A9B41B6A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47DF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83A1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00C84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4A021F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n-ZA"/>
    </w:rPr>
  </w:style>
  <w:style w:type="character" w:customStyle="1" w:styleId="Heading2Char">
    <w:name w:val="Heading 2 Char"/>
    <w:basedOn w:val="DefaultParagraphFont"/>
    <w:link w:val="Heading2"/>
    <w:uiPriority w:val="9"/>
    <w:rsid w:val="00683A1C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50BB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50BBE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C7769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7769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7769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7769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77696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D73B6B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672DF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72DFC"/>
  </w:style>
  <w:style w:type="paragraph" w:styleId="Footer">
    <w:name w:val="footer"/>
    <w:basedOn w:val="Normal"/>
    <w:link w:val="FooterChar"/>
    <w:uiPriority w:val="99"/>
    <w:unhideWhenUsed/>
    <w:rsid w:val="00672DF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72DFC"/>
  </w:style>
  <w:style w:type="character" w:customStyle="1" w:styleId="Heading1Char">
    <w:name w:val="Heading 1 Char"/>
    <w:basedOn w:val="DefaultParagraphFont"/>
    <w:link w:val="Heading1"/>
    <w:uiPriority w:val="9"/>
    <w:rsid w:val="00E47DF5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6266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610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67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751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46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41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71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26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oleObject" Target="embeddings/oleObject1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4CA0FFB-795C-49CC-830F-34A6275C50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0</Words>
  <Characters>34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Pasupathi  R</cp:lastModifiedBy>
  <cp:revision>2</cp:revision>
  <dcterms:created xsi:type="dcterms:W3CDTF">2023-09-15T02:34:00Z</dcterms:created>
  <dcterms:modified xsi:type="dcterms:W3CDTF">2023-09-15T02:34:00Z</dcterms:modified>
</cp:coreProperties>
</file>